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D1080F" w14:textId="68F23DC5" w:rsidR="00D651D6" w:rsidRPr="001B24EF" w:rsidRDefault="00C64B32" w:rsidP="00F73EB8">
      <w:pPr>
        <w:pStyle w:val="Heading1"/>
        <w:spacing w:after="0"/>
        <w:jc w:val="center"/>
        <w:rPr>
          <w:rFonts w:ascii="Times New Roman" w:hAnsi="Times New Roman" w:cs="Times New Roman"/>
          <w:noProof/>
          <w:sz w:val="32"/>
          <w:szCs w:val="32"/>
          <w:lang w:val="ru-RU" w:eastAsia="en-GB"/>
        </w:rPr>
      </w:pPr>
      <w:r>
        <w:rPr>
          <w:rFonts w:ascii="Times New Roman" w:eastAsia="Times New Roman" w:hAnsi="Times New Roman" w:cs="Times New Roman"/>
          <w:b w:val="0"/>
          <w:color w:val="00B8D4"/>
          <w:kern w:val="28"/>
          <w:sz w:val="40"/>
          <w:szCs w:val="40"/>
          <w:lang w:val="ru-RU"/>
        </w:rPr>
        <w:t>«</w:t>
      </w:r>
      <w:r w:rsidRPr="00C64B32">
        <w:rPr>
          <w:rFonts w:ascii="Times New Roman" w:eastAsia="Times New Roman" w:hAnsi="Times New Roman" w:cs="Times New Roman"/>
          <w:b w:val="0"/>
          <w:color w:val="00B8D4"/>
          <w:kern w:val="28"/>
          <w:sz w:val="56"/>
          <w:szCs w:val="56"/>
          <w:lang w:val="ru-RU"/>
        </w:rPr>
        <w:t>Как перейти от ручного управления к системному бизнесу»</w:t>
      </w:r>
      <w:r>
        <w:rPr>
          <w:rFonts w:ascii="Times New Roman" w:eastAsia="Times New Roman" w:hAnsi="Times New Roman" w:cs="Times New Roman"/>
          <w:b w:val="0"/>
          <w:color w:val="00B8D4"/>
          <w:kern w:val="28"/>
          <w:sz w:val="40"/>
          <w:szCs w:val="40"/>
          <w:lang w:val="ru-RU"/>
        </w:rPr>
        <w:t xml:space="preserve"> </w:t>
      </w:r>
    </w:p>
    <w:p w14:paraId="1D2F1AB1" w14:textId="3A4C4BC4" w:rsidR="00DB6C31" w:rsidRPr="00D651D6" w:rsidRDefault="00C64B32" w:rsidP="00563631">
      <w:pPr>
        <w:pStyle w:val="Heading1"/>
        <w:spacing w:before="160" w:after="0"/>
        <w:jc w:val="center"/>
        <w:rPr>
          <w:rFonts w:ascii="Times New Roman" w:eastAsia="Times New Roman" w:hAnsi="Times New Roman" w:cs="Times New Roman"/>
          <w:b w:val="0"/>
          <w:color w:val="00B8D4"/>
          <w:kern w:val="28"/>
          <w:sz w:val="40"/>
          <w:szCs w:val="40"/>
          <w:lang w:val="ru-RU"/>
        </w:rPr>
      </w:pPr>
      <w:r>
        <w:rPr>
          <w:rFonts w:ascii="Times New Roman" w:eastAsia="Times New Roman" w:hAnsi="Times New Roman" w:cs="Times New Roman"/>
          <w:b w:val="0"/>
          <w:color w:val="00B8D4"/>
          <w:kern w:val="28"/>
          <w:sz w:val="40"/>
          <w:szCs w:val="40"/>
          <w:lang w:val="ru-RU"/>
        </w:rPr>
        <w:t>Форма заявки на участие в проекте</w:t>
      </w:r>
    </w:p>
    <w:p w14:paraId="331FB9DD" w14:textId="77777777" w:rsidR="009D1214" w:rsidRPr="00A10E20" w:rsidRDefault="009D1214" w:rsidP="00AB14BD">
      <w:pPr>
        <w:pStyle w:val="Heading1"/>
        <w:spacing w:after="0"/>
        <w:jc w:val="center"/>
        <w:rPr>
          <w:rFonts w:ascii="Times New Roman" w:eastAsia="Times New Roman" w:hAnsi="Times New Roman" w:cs="Times New Roman"/>
          <w:bCs w:val="0"/>
          <w:color w:val="00B8D4"/>
          <w:kern w:val="28"/>
          <w:sz w:val="12"/>
          <w:szCs w:val="12"/>
          <w:lang w:val="ru-RU"/>
        </w:rPr>
      </w:pPr>
    </w:p>
    <w:p w14:paraId="2066E478" w14:textId="579318DA" w:rsidR="0082024B" w:rsidRPr="0082024B" w:rsidRDefault="009D0B74" w:rsidP="0082024B">
      <w:pPr>
        <w:pStyle w:val="Heading1"/>
        <w:spacing w:after="0"/>
        <w:jc w:val="center"/>
        <w:rPr>
          <w:rFonts w:ascii="Times New Roman" w:hAnsi="Times New Roman" w:cs="Times New Roman"/>
          <w:noProof/>
          <w:lang w:val="ru-RU" w:eastAsia="en-GB"/>
        </w:rPr>
      </w:pPr>
      <w:r w:rsidRPr="003A0AD3">
        <w:rPr>
          <w:noProof/>
          <w:lang w:eastAsia="en-GB"/>
        </w:rPr>
        <w:drawing>
          <wp:anchor distT="0" distB="0" distL="114300" distR="114300" simplePos="0" relativeHeight="251677696" behindDoc="0" locked="0" layoutInCell="1" allowOverlap="1" wp14:anchorId="31C9126F" wp14:editId="31880D87">
            <wp:simplePos x="0" y="0"/>
            <wp:positionH relativeFrom="margin">
              <wp:posOffset>-205740</wp:posOffset>
            </wp:positionH>
            <wp:positionV relativeFrom="paragraph">
              <wp:posOffset>262890</wp:posOffset>
            </wp:positionV>
            <wp:extent cx="958850" cy="923925"/>
            <wp:effectExtent l="0" t="0" r="0" b="9525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86" r="3883" b="5636"/>
                    <a:stretch/>
                  </pic:blipFill>
                  <pic:spPr>
                    <a:xfrm>
                      <a:off x="0" y="0"/>
                      <a:ext cx="95885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B8">
        <w:rPr>
          <w:noProof/>
          <w:lang w:eastAsia="en-GB"/>
        </w:rPr>
        <mc:AlternateContent>
          <mc:Choice Requires="wps">
            <w:drawing>
              <wp:anchor distT="4294967293" distB="4294967293" distL="114300" distR="114300" simplePos="0" relativeHeight="251661312" behindDoc="0" locked="0" layoutInCell="1" allowOverlap="1" wp14:anchorId="0DC7A59E" wp14:editId="4767687D">
                <wp:simplePos x="0" y="0"/>
                <wp:positionH relativeFrom="column">
                  <wp:posOffset>-96462</wp:posOffset>
                </wp:positionH>
                <wp:positionV relativeFrom="paragraph">
                  <wp:posOffset>94106</wp:posOffset>
                </wp:positionV>
                <wp:extent cx="6478270" cy="0"/>
                <wp:effectExtent l="19050" t="19050" r="0" b="19050"/>
                <wp:wrapNone/>
                <wp:docPr id="5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78270" cy="0"/>
                        </a:xfrm>
                        <a:prstGeom prst="line">
                          <a:avLst/>
                        </a:prstGeom>
                        <a:noFill/>
                        <a:ln w="38100" cap="rnd" cmpd="sng" algn="ctr">
                          <a:solidFill>
                            <a:srgbClr val="00B8D4"/>
                          </a:solidFill>
                          <a:prstDash val="sysDot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AB1FEFD" id="Straight Connector 23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margin;mso-height-relative:margin" from="-7.6pt,7.4pt" to="502.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" strokecolor="#00b8d4" strokeweight="3pt">
                <v:stroke dashstyle="1 1" endcap="round"/>
                <o:lock v:ext="edit" shapetype="f"/>
              </v:line>
            </w:pict>
          </mc:Fallback>
        </mc:AlternateContent>
      </w:r>
    </w:p>
    <w:tbl>
      <w:tblPr>
        <w:tblStyle w:val="TableGrid"/>
        <w:tblW w:w="8550" w:type="dxa"/>
        <w:tblInd w:w="1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4950"/>
      </w:tblGrid>
      <w:tr w:rsidR="00F73EB8" w:rsidRPr="00EA2938" w14:paraId="7CCAAFB7" w14:textId="77777777" w:rsidTr="0082024B">
        <w:trPr>
          <w:trHeight w:val="805"/>
        </w:trPr>
        <w:tc>
          <w:tcPr>
            <w:tcW w:w="3600" w:type="dxa"/>
          </w:tcPr>
          <w:p w14:paraId="56904E2A" w14:textId="3001F13E" w:rsidR="00F73EB8" w:rsidRDefault="00C64B32" w:rsidP="00F73EB8">
            <w:pPr>
              <w:pStyle w:val="2"/>
              <w:spacing w:before="120" w:after="120"/>
              <w:ind w:left="0"/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</w:pPr>
            <w:r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>Даты проекта</w:t>
            </w:r>
            <w:r w:rsidR="00F73EB8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>:</w:t>
            </w:r>
          </w:p>
        </w:tc>
        <w:tc>
          <w:tcPr>
            <w:tcW w:w="4950" w:type="dxa"/>
          </w:tcPr>
          <w:p w14:paraId="79138463" w14:textId="6A925EFD" w:rsidR="009D0B74" w:rsidRDefault="00906F6B" w:rsidP="00906F6B">
            <w:pPr>
              <w:pStyle w:val="2"/>
              <w:spacing w:before="120" w:after="120"/>
              <w:ind w:left="0"/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</w:pPr>
            <w:r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>Ноябрь</w:t>
            </w:r>
            <w:r w:rsidR="0082024B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 xml:space="preserve"> 2022</w:t>
            </w:r>
            <w:r w:rsidR="00C64B32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 xml:space="preserve"> </w:t>
            </w:r>
            <w:r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>- Февраль</w:t>
            </w:r>
            <w:r w:rsidR="0082024B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 xml:space="preserve"> 2023</w:t>
            </w:r>
          </w:p>
        </w:tc>
      </w:tr>
      <w:tr w:rsidR="00F73EB8" w:rsidRPr="00906F6B" w14:paraId="5A956023" w14:textId="77777777" w:rsidTr="0082024B">
        <w:trPr>
          <w:trHeight w:val="769"/>
        </w:trPr>
        <w:tc>
          <w:tcPr>
            <w:tcW w:w="3600" w:type="dxa"/>
          </w:tcPr>
          <w:p w14:paraId="6224FB53" w14:textId="13006EC4" w:rsidR="00F73EB8" w:rsidRDefault="00F73EB8" w:rsidP="00F73EB8">
            <w:pPr>
              <w:pStyle w:val="2"/>
              <w:spacing w:before="120" w:after="120"/>
              <w:ind w:left="0"/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</w:pPr>
            <w:r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>Формат:</w:t>
            </w:r>
          </w:p>
        </w:tc>
        <w:tc>
          <w:tcPr>
            <w:tcW w:w="4950" w:type="dxa"/>
          </w:tcPr>
          <w:p w14:paraId="0557801E" w14:textId="77777777" w:rsidR="00F73EB8" w:rsidRPr="00906F6B" w:rsidRDefault="00F73EB8" w:rsidP="00F73EB8">
            <w:pPr>
              <w:pStyle w:val="2"/>
              <w:spacing w:before="120" w:after="120"/>
              <w:ind w:left="0"/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</w:pPr>
            <w:r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>Онлайн</w:t>
            </w:r>
            <w:r w:rsidR="002730C8" w:rsidRPr="00906F6B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 xml:space="preserve"> </w:t>
            </w:r>
            <w:r w:rsidR="002730C8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 xml:space="preserve">(платформа </w:t>
            </w:r>
            <w:r w:rsidR="002730C8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val="en-GB" w:eastAsia="en-US"/>
              </w:rPr>
              <w:t>Google</w:t>
            </w:r>
            <w:r w:rsidR="002730C8" w:rsidRPr="00906F6B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 xml:space="preserve"> </w:t>
            </w:r>
            <w:r w:rsidR="002730C8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val="en-GB" w:eastAsia="en-US"/>
              </w:rPr>
              <w:t>Meet</w:t>
            </w:r>
            <w:r w:rsidR="002730C8" w:rsidRPr="00906F6B"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  <w:t>)</w:t>
            </w:r>
          </w:p>
          <w:p w14:paraId="3FCA9A7C" w14:textId="0530AF86" w:rsidR="0082024B" w:rsidRPr="0082024B" w:rsidRDefault="0082024B" w:rsidP="00906F6B">
            <w:pPr>
              <w:pStyle w:val="2"/>
              <w:spacing w:before="120" w:after="120"/>
              <w:ind w:left="0"/>
              <w:rPr>
                <w:rFonts w:ascii="Times New Roman" w:eastAsia="Calibri" w:hAnsi="Times New Roman" w:cs="Times New Roman"/>
                <w:iCs/>
                <w:noProof w:val="0"/>
                <w:color w:val="2A2A86"/>
                <w:sz w:val="28"/>
                <w:szCs w:val="28"/>
                <w:lang w:eastAsia="en-US"/>
              </w:rPr>
            </w:pPr>
          </w:p>
        </w:tc>
      </w:tr>
    </w:tbl>
    <w:p w14:paraId="33946B04" w14:textId="22117AF8" w:rsidR="009F530E" w:rsidRPr="00FB013E" w:rsidRDefault="00D5151A" w:rsidP="000A3E0D">
      <w:pPr>
        <w:spacing w:before="240" w:after="0"/>
        <w:rPr>
          <w:rFonts w:ascii="Franklin Gothic Book" w:hAnsi="Franklin Gothic Book"/>
          <w:b/>
          <w:color w:val="44546A" w:themeColor="text2"/>
          <w:lang w:val="ru-RU"/>
        </w:rPr>
      </w:pPr>
      <w:r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  <w:t>Общая информация</w:t>
      </w:r>
      <w:r w:rsidR="009F530E" w:rsidRPr="00FB013E"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  <w:t>:</w:t>
      </w:r>
      <w:bookmarkStart w:id="0" w:name="_GoBack"/>
      <w:bookmarkEnd w:id="0"/>
    </w:p>
    <w:tbl>
      <w:tblPr>
        <w:tblStyle w:val="EBRDTABLE01"/>
        <w:tblW w:w="0" w:type="auto"/>
        <w:tblLook w:val="0400" w:firstRow="0" w:lastRow="0" w:firstColumn="0" w:lastColumn="0" w:noHBand="0" w:noVBand="1"/>
      </w:tblPr>
      <w:tblGrid>
        <w:gridCol w:w="3590"/>
        <w:gridCol w:w="5750"/>
      </w:tblGrid>
      <w:tr w:rsidR="009F530E" w:rsidRPr="00A46302" w14:paraId="7ACDB059" w14:textId="77777777" w:rsidTr="007970C3">
        <w:trPr>
          <w:trHeight w:val="20"/>
        </w:trPr>
        <w:tc>
          <w:tcPr>
            <w:tcW w:w="3590" w:type="dxa"/>
          </w:tcPr>
          <w:p w14:paraId="5FDA4A59" w14:textId="587C0752" w:rsidR="009F530E" w:rsidRPr="00D5151A" w:rsidRDefault="00F73EB8" w:rsidP="00563631">
            <w:pPr>
              <w:spacing w:after="0"/>
              <w:ind w:left="57" w:right="57"/>
              <w:jc w:val="left"/>
              <w:rPr>
                <w:rFonts w:ascii="Franklin Gothic Book" w:hAnsi="Franklin Gothic Book"/>
                <w:color w:val="44546A" w:themeColor="text2"/>
                <w:lang w:val="ru-RU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Имя и фамилия участника</w:t>
            </w:r>
          </w:p>
        </w:tc>
        <w:tc>
          <w:tcPr>
            <w:tcW w:w="5750" w:type="dxa"/>
          </w:tcPr>
          <w:p w14:paraId="546326A0" w14:textId="77777777" w:rsidR="009F530E" w:rsidRPr="00A46302" w:rsidRDefault="009F530E" w:rsidP="00563631">
            <w:pPr>
              <w:spacing w:after="0"/>
              <w:jc w:val="left"/>
              <w:rPr>
                <w:rFonts w:ascii="Franklin Gothic Book" w:hAnsi="Franklin Gothic Book"/>
                <w:bCs/>
                <w:color w:val="44546A" w:themeColor="text2"/>
                <w:sz w:val="20"/>
                <w:szCs w:val="20"/>
                <w:lang w:val="ru-RU"/>
              </w:rPr>
            </w:pPr>
          </w:p>
        </w:tc>
      </w:tr>
      <w:tr w:rsidR="009F530E" w:rsidRPr="007970C3" w14:paraId="6E914418" w14:textId="77777777" w:rsidTr="007970C3">
        <w:trPr>
          <w:trHeight w:val="20"/>
        </w:trPr>
        <w:tc>
          <w:tcPr>
            <w:tcW w:w="3590" w:type="dxa"/>
          </w:tcPr>
          <w:p w14:paraId="3FF33992" w14:textId="77777777" w:rsidR="009F530E" w:rsidRPr="00D5151A" w:rsidRDefault="00D5151A" w:rsidP="00563631">
            <w:pPr>
              <w:spacing w:after="0"/>
              <w:ind w:left="57" w:right="57"/>
              <w:jc w:val="left"/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Занимаемая должность</w:t>
            </w:r>
          </w:p>
        </w:tc>
        <w:tc>
          <w:tcPr>
            <w:tcW w:w="5750" w:type="dxa"/>
          </w:tcPr>
          <w:p w14:paraId="70F47DF6" w14:textId="77777777" w:rsidR="009F530E" w:rsidRPr="007970C3" w:rsidRDefault="009F530E" w:rsidP="007970C3">
            <w:pPr>
              <w:spacing w:after="0"/>
              <w:ind w:left="57" w:right="57"/>
              <w:jc w:val="left"/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</w:p>
        </w:tc>
      </w:tr>
      <w:tr w:rsidR="00C64B32" w:rsidRPr="00906F6B" w14:paraId="37FAD805" w14:textId="77777777" w:rsidTr="007970C3">
        <w:trPr>
          <w:trHeight w:val="20"/>
        </w:trPr>
        <w:tc>
          <w:tcPr>
            <w:tcW w:w="3590" w:type="dxa"/>
          </w:tcPr>
          <w:p w14:paraId="28CC26A9" w14:textId="6509DCC0" w:rsidR="00C64B32" w:rsidRDefault="00C64B32" w:rsidP="00C64B32">
            <w:pPr>
              <w:spacing w:after="0"/>
              <w:ind w:left="57" w:right="57"/>
              <w:jc w:val="left"/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Контактные данные: телефон, адрес эл. почты</w:t>
            </w:r>
            <w:r w:rsidR="00C11CF7">
              <w:rPr>
                <w:rFonts w:ascii="Franklin Gothic Book" w:hAnsi="Franklin Gothic Book"/>
                <w:sz w:val="20"/>
                <w:szCs w:val="20"/>
                <w:lang w:val="ru-RU"/>
              </w:rPr>
              <w:t>, скайп</w:t>
            </w:r>
            <w:r w:rsidR="003E16E0">
              <w:rPr>
                <w:rFonts w:ascii="Franklin Gothic Book" w:hAnsi="Franklin Gothic Book"/>
                <w:sz w:val="20"/>
                <w:szCs w:val="20"/>
                <w:lang w:val="ru-RU"/>
              </w:rPr>
              <w:t xml:space="preserve"> логин</w:t>
            </w:r>
          </w:p>
        </w:tc>
        <w:tc>
          <w:tcPr>
            <w:tcW w:w="5750" w:type="dxa"/>
          </w:tcPr>
          <w:p w14:paraId="3AF3D9E4" w14:textId="77777777" w:rsidR="00C64B32" w:rsidRPr="007970C3" w:rsidRDefault="00C64B32" w:rsidP="007970C3">
            <w:pPr>
              <w:spacing w:after="0"/>
              <w:ind w:left="57" w:right="57"/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</w:p>
        </w:tc>
      </w:tr>
      <w:tr w:rsidR="007970C3" w:rsidRPr="007970C3" w14:paraId="5710668A" w14:textId="77777777" w:rsidTr="007970C3">
        <w:trPr>
          <w:trHeight w:val="340"/>
        </w:trPr>
        <w:tc>
          <w:tcPr>
            <w:tcW w:w="3590" w:type="dxa"/>
          </w:tcPr>
          <w:p w14:paraId="477D3FF0" w14:textId="23D90DBD" w:rsidR="007970C3" w:rsidRDefault="007970C3" w:rsidP="007970C3">
            <w:pPr>
              <w:spacing w:after="0"/>
              <w:ind w:left="57" w:right="57"/>
              <w:jc w:val="left"/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Кто является учредителем компании?</w:t>
            </w:r>
          </w:p>
        </w:tc>
        <w:tc>
          <w:tcPr>
            <w:tcW w:w="5750" w:type="dxa"/>
          </w:tcPr>
          <w:p w14:paraId="2B0AC410" w14:textId="77777777" w:rsidR="007970C3" w:rsidRPr="007970C3" w:rsidRDefault="007970C3" w:rsidP="007970C3">
            <w:pPr>
              <w:spacing w:after="0"/>
              <w:ind w:left="57" w:right="57"/>
              <w:jc w:val="left"/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</w:p>
        </w:tc>
      </w:tr>
    </w:tbl>
    <w:p w14:paraId="55EE4521" w14:textId="77777777" w:rsidR="009F530E" w:rsidRPr="00563631" w:rsidRDefault="009F530E" w:rsidP="009F530E">
      <w:pPr>
        <w:pStyle w:val="ListParagraph"/>
        <w:jc w:val="center"/>
        <w:rPr>
          <w:rFonts w:ascii="Franklin Gothic Book" w:hAnsi="Franklin Gothic Book"/>
          <w:b/>
          <w:color w:val="44546A" w:themeColor="text2"/>
          <w:sz w:val="16"/>
          <w:szCs w:val="16"/>
          <w:lang w:val="ru-RU"/>
        </w:rPr>
      </w:pPr>
    </w:p>
    <w:p w14:paraId="30DED8EF" w14:textId="77777777" w:rsidR="009F530E" w:rsidRPr="00A46302" w:rsidRDefault="00D5151A" w:rsidP="009F530E">
      <w:pPr>
        <w:pStyle w:val="ListParagraph"/>
        <w:ind w:left="0"/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</w:pPr>
      <w:r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  <w:t>Информация о компании</w:t>
      </w:r>
      <w:r w:rsidR="009F530E" w:rsidRPr="00A46302"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  <w:t>:</w:t>
      </w:r>
    </w:p>
    <w:tbl>
      <w:tblPr>
        <w:tblStyle w:val="EBRDTABLE02"/>
        <w:tblW w:w="0" w:type="auto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2101"/>
        <w:gridCol w:w="2587"/>
        <w:gridCol w:w="2344"/>
        <w:gridCol w:w="2308"/>
      </w:tblGrid>
      <w:tr w:rsidR="009F530E" w:rsidRPr="00F73EB8" w14:paraId="2E48E146" w14:textId="77777777" w:rsidTr="00D80F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tcW w:w="2101" w:type="dxa"/>
            <w:tcBorders>
              <w:top w:val="single" w:sz="8" w:space="0" w:color="5B9BD5" w:themeColor="accent1"/>
              <w:left w:val="single" w:sz="8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70350969" w14:textId="3251E807" w:rsidR="009F530E" w:rsidRPr="00A46302" w:rsidRDefault="00F73EB8" w:rsidP="00563631">
            <w:pPr>
              <w:spacing w:after="0"/>
              <w:rPr>
                <w:rFonts w:ascii="Franklin Gothic Book" w:hAnsi="Franklin Gothic Book"/>
                <w:b w:val="0"/>
                <w:bCs/>
                <w:sz w:val="20"/>
                <w:szCs w:val="20"/>
                <w:lang w:val="ru-RU"/>
              </w:rPr>
            </w:pPr>
            <w:r>
              <w:rPr>
                <w:rFonts w:ascii="Franklin Gothic Book" w:hAnsi="Franklin Gothic Book"/>
                <w:b w:val="0"/>
                <w:bCs/>
                <w:sz w:val="20"/>
                <w:szCs w:val="20"/>
                <w:lang w:val="ru-RU"/>
              </w:rPr>
              <w:t>Полное название компании:</w:t>
            </w:r>
          </w:p>
        </w:tc>
        <w:tc>
          <w:tcPr>
            <w:tcW w:w="7239" w:type="dxa"/>
            <w:gridSpan w:val="3"/>
            <w:tcBorders>
              <w:top w:val="single" w:sz="8" w:space="0" w:color="5B9BD5" w:themeColor="accent1"/>
              <w:left w:val="single" w:sz="6" w:space="0" w:color="5B9BD5" w:themeColor="accent1"/>
              <w:bottom w:val="single" w:sz="6" w:space="0" w:color="5B9BD5" w:themeColor="accent1"/>
            </w:tcBorders>
            <w:vAlign w:val="center"/>
          </w:tcPr>
          <w:p w14:paraId="3DB6F103" w14:textId="77777777" w:rsidR="009F530E" w:rsidRPr="00A46302" w:rsidRDefault="009F530E" w:rsidP="00860D1B">
            <w:pPr>
              <w:rPr>
                <w:rFonts w:ascii="Franklin Gothic Book" w:hAnsi="Franklin Gothic Book"/>
                <w:b w:val="0"/>
                <w:bCs/>
                <w:sz w:val="20"/>
                <w:szCs w:val="20"/>
                <w:lang w:val="ru-RU"/>
              </w:rPr>
            </w:pPr>
          </w:p>
        </w:tc>
      </w:tr>
      <w:tr w:rsidR="009F530E" w:rsidRPr="001414C3" w14:paraId="7BC7DAE9" w14:textId="77777777" w:rsidTr="00D80F9E">
        <w:trPr>
          <w:trHeight w:val="433"/>
        </w:trPr>
        <w:tc>
          <w:tcPr>
            <w:tcW w:w="2101" w:type="dxa"/>
            <w:tcBorders>
              <w:top w:val="single" w:sz="6" w:space="0" w:color="5B9BD5" w:themeColor="accent1"/>
              <w:left w:val="single" w:sz="8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3CF70476" w14:textId="77777777" w:rsidR="009F530E" w:rsidRPr="00A46302" w:rsidRDefault="00D5151A" w:rsidP="00860D1B">
            <w:pPr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Адрес</w:t>
            </w:r>
            <w:r w:rsidR="009F530E" w:rsidRPr="00A46302">
              <w:rPr>
                <w:rFonts w:ascii="Franklin Gothic Book" w:hAnsi="Franklin Gothic Book"/>
                <w:sz w:val="20"/>
                <w:szCs w:val="20"/>
                <w:lang w:val="ru-RU"/>
              </w:rPr>
              <w:t>:</w:t>
            </w:r>
          </w:p>
        </w:tc>
        <w:tc>
          <w:tcPr>
            <w:tcW w:w="2587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</w:tcBorders>
            <w:vAlign w:val="center"/>
          </w:tcPr>
          <w:p w14:paraId="6B72E806" w14:textId="77777777" w:rsidR="009F530E" w:rsidRPr="00A46302" w:rsidRDefault="009F530E" w:rsidP="00860D1B">
            <w:pPr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</w:p>
        </w:tc>
        <w:tc>
          <w:tcPr>
            <w:tcW w:w="2344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</w:tcBorders>
            <w:vAlign w:val="center"/>
          </w:tcPr>
          <w:p w14:paraId="323C211F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</w:rPr>
              <w:t>E-mail:</w:t>
            </w:r>
          </w:p>
        </w:tc>
        <w:tc>
          <w:tcPr>
            <w:tcW w:w="2308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</w:tcBorders>
            <w:vAlign w:val="center"/>
          </w:tcPr>
          <w:p w14:paraId="47CF6E50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9F530E" w:rsidRPr="001414C3" w14:paraId="01CF7AA5" w14:textId="77777777" w:rsidTr="00D80F9E">
        <w:tc>
          <w:tcPr>
            <w:tcW w:w="2101" w:type="dxa"/>
            <w:tcBorders>
              <w:top w:val="single" w:sz="6" w:space="0" w:color="5B9BD5" w:themeColor="accent1"/>
              <w:left w:val="single" w:sz="8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3D261368" w14:textId="77777777" w:rsidR="009F530E" w:rsidRPr="0033047D" w:rsidRDefault="00D5151A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Тел</w:t>
            </w:r>
            <w:r w:rsidR="009F530E" w:rsidRPr="0033047D">
              <w:rPr>
                <w:rFonts w:ascii="Franklin Gothic Book" w:hAnsi="Franklin Gothic Book"/>
                <w:sz w:val="20"/>
                <w:szCs w:val="20"/>
              </w:rPr>
              <w:t>:</w:t>
            </w:r>
          </w:p>
        </w:tc>
        <w:tc>
          <w:tcPr>
            <w:tcW w:w="2587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78C352DF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2344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784F29E6" w14:textId="4DE94487" w:rsidR="009F530E" w:rsidRPr="0033047D" w:rsidRDefault="00F73EB8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Вебсайт</w:t>
            </w:r>
            <w:r w:rsidR="009F530E" w:rsidRPr="0033047D">
              <w:rPr>
                <w:rFonts w:ascii="Franklin Gothic Book" w:hAnsi="Franklin Gothic Book"/>
                <w:sz w:val="20"/>
                <w:szCs w:val="20"/>
              </w:rPr>
              <w:t>:</w:t>
            </w:r>
          </w:p>
        </w:tc>
        <w:tc>
          <w:tcPr>
            <w:tcW w:w="2308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</w:tcBorders>
            <w:vAlign w:val="center"/>
          </w:tcPr>
          <w:p w14:paraId="1007442F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9F530E" w:rsidRPr="001414C3" w14:paraId="54F3C3DE" w14:textId="77777777" w:rsidTr="00D80F9E">
        <w:trPr>
          <w:trHeight w:val="375"/>
        </w:trPr>
        <w:tc>
          <w:tcPr>
            <w:tcW w:w="2101" w:type="dxa"/>
            <w:tcBorders>
              <w:top w:val="single" w:sz="6" w:space="0" w:color="5B9BD5" w:themeColor="accent1"/>
              <w:left w:val="single" w:sz="8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0FA0CEEE" w14:textId="77777777" w:rsidR="009F530E" w:rsidRPr="0033047D" w:rsidRDefault="00D5151A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Кол-во сотрудников</w:t>
            </w:r>
            <w:r w:rsidR="009F530E">
              <w:rPr>
                <w:rFonts w:ascii="Franklin Gothic Book" w:hAnsi="Franklin Gothic Book"/>
                <w:sz w:val="20"/>
                <w:szCs w:val="20"/>
              </w:rPr>
              <w:t>:</w:t>
            </w:r>
          </w:p>
        </w:tc>
        <w:tc>
          <w:tcPr>
            <w:tcW w:w="2587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272F42C7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2344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5B218D41" w14:textId="332FD5B4" w:rsidR="009F530E" w:rsidRPr="0033047D" w:rsidRDefault="00F73EB8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Область деятельности</w:t>
            </w:r>
            <w:r w:rsidR="009F530E">
              <w:rPr>
                <w:rFonts w:ascii="Franklin Gothic Book" w:hAnsi="Franklin Gothic Book"/>
                <w:sz w:val="20"/>
                <w:szCs w:val="20"/>
              </w:rPr>
              <w:t>:</w:t>
            </w:r>
          </w:p>
        </w:tc>
        <w:tc>
          <w:tcPr>
            <w:tcW w:w="2308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</w:tcBorders>
            <w:vAlign w:val="center"/>
          </w:tcPr>
          <w:p w14:paraId="3134E2F6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  <w:tr w:rsidR="009F530E" w:rsidRPr="001414C3" w14:paraId="60A8C977" w14:textId="77777777" w:rsidTr="00D80F9E">
        <w:trPr>
          <w:trHeight w:val="305"/>
        </w:trPr>
        <w:tc>
          <w:tcPr>
            <w:tcW w:w="2101" w:type="dxa"/>
            <w:tcBorders>
              <w:top w:val="single" w:sz="6" w:space="0" w:color="5B9BD5" w:themeColor="accent1"/>
              <w:left w:val="single" w:sz="8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26AE06F3" w14:textId="49753DF8" w:rsidR="009F530E" w:rsidRPr="0033047D" w:rsidRDefault="00D5151A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 xml:space="preserve">Год </w:t>
            </w:r>
            <w:r w:rsidR="00F73EB8">
              <w:rPr>
                <w:rFonts w:ascii="Franklin Gothic Book" w:hAnsi="Franklin Gothic Book"/>
                <w:sz w:val="20"/>
                <w:szCs w:val="20"/>
                <w:lang w:val="ru-RU"/>
              </w:rPr>
              <w:t>основания</w:t>
            </w:r>
            <w:r w:rsidR="009F530E" w:rsidRPr="0033047D">
              <w:rPr>
                <w:rFonts w:ascii="Franklin Gothic Book" w:hAnsi="Franklin Gothic Book"/>
                <w:sz w:val="20"/>
                <w:szCs w:val="20"/>
              </w:rPr>
              <w:t>:</w:t>
            </w:r>
          </w:p>
        </w:tc>
        <w:tc>
          <w:tcPr>
            <w:tcW w:w="2587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7D4D4FF2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  <w:tc>
          <w:tcPr>
            <w:tcW w:w="2344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  <w:right w:val="single" w:sz="6" w:space="0" w:color="5B9BD5" w:themeColor="accent1"/>
            </w:tcBorders>
            <w:vAlign w:val="center"/>
          </w:tcPr>
          <w:p w14:paraId="1A00F58C" w14:textId="77777777" w:rsidR="009F530E" w:rsidRPr="0033047D" w:rsidRDefault="00D5151A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sz w:val="20"/>
                <w:szCs w:val="20"/>
                <w:lang w:val="ru-RU"/>
              </w:rPr>
              <w:t>Годовой оборот</w:t>
            </w:r>
            <w:r w:rsidR="009F530E" w:rsidRPr="0033047D">
              <w:rPr>
                <w:rFonts w:ascii="Franklin Gothic Book" w:hAnsi="Franklin Gothic Book"/>
                <w:sz w:val="20"/>
                <w:szCs w:val="20"/>
              </w:rPr>
              <w:t xml:space="preserve"> (EUR):</w:t>
            </w:r>
          </w:p>
        </w:tc>
        <w:tc>
          <w:tcPr>
            <w:tcW w:w="2308" w:type="dxa"/>
            <w:tcBorders>
              <w:top w:val="single" w:sz="6" w:space="0" w:color="5B9BD5" w:themeColor="accent1"/>
              <w:left w:val="single" w:sz="6" w:space="0" w:color="5B9BD5" w:themeColor="accent1"/>
              <w:bottom w:val="single" w:sz="6" w:space="0" w:color="5B9BD5" w:themeColor="accent1"/>
            </w:tcBorders>
            <w:vAlign w:val="center"/>
          </w:tcPr>
          <w:p w14:paraId="31D8AE70" w14:textId="77777777" w:rsidR="009F530E" w:rsidRPr="0033047D" w:rsidRDefault="009F530E" w:rsidP="00860D1B">
            <w:pPr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</w:tbl>
    <w:p w14:paraId="04BCE26F" w14:textId="63B67511" w:rsidR="00563631" w:rsidRPr="00C65BB1" w:rsidRDefault="00563631" w:rsidP="00563631">
      <w:pPr>
        <w:rPr>
          <w:rFonts w:ascii="Franklin Gothic Book" w:hAnsi="Franklin Gothic Book"/>
          <w:b/>
          <w:color w:val="44546A" w:themeColor="text2"/>
          <w:sz w:val="20"/>
          <w:szCs w:val="20"/>
        </w:rPr>
      </w:pPr>
    </w:p>
    <w:p w14:paraId="7329E5A9" w14:textId="77777777" w:rsidR="005664AB" w:rsidRDefault="005664AB">
      <w:pPr>
        <w:spacing w:after="0" w:line="240" w:lineRule="auto"/>
        <w:rPr>
          <w:rFonts w:ascii="Franklin Gothic Book" w:eastAsia="Times New Roman" w:hAnsi="Franklin Gothic Book" w:cs="Times New Roman"/>
          <w:b/>
          <w:color w:val="44546A" w:themeColor="text2"/>
          <w:sz w:val="24"/>
          <w:szCs w:val="24"/>
          <w:lang w:val="ru-RU" w:eastAsia="en-GB"/>
        </w:rPr>
      </w:pPr>
      <w:r>
        <w:rPr>
          <w:rFonts w:ascii="Franklin Gothic Book" w:hAnsi="Franklin Gothic Book"/>
          <w:b/>
          <w:color w:val="44546A" w:themeColor="text2"/>
          <w:lang w:val="ru-RU"/>
        </w:rPr>
        <w:br w:type="page"/>
      </w:r>
    </w:p>
    <w:p w14:paraId="29D6D982" w14:textId="2C99B2EF" w:rsidR="000E47E6" w:rsidRPr="00906F6B" w:rsidRDefault="00906F6B" w:rsidP="009F530E">
      <w:pPr>
        <w:pStyle w:val="ListParagraph"/>
        <w:jc w:val="center"/>
        <w:rPr>
          <w:rFonts w:ascii="Franklin Gothic Book" w:eastAsia="Calibri" w:hAnsi="Franklin Gothic Book" w:cs="Arial"/>
          <w:b/>
          <w:color w:val="44546A" w:themeColor="text2"/>
          <w:szCs w:val="20"/>
          <w:lang w:val="ru-RU" w:eastAsia="en-US"/>
        </w:rPr>
      </w:pPr>
      <w:r w:rsidRPr="00906F6B">
        <w:rPr>
          <w:rFonts w:ascii="Franklin Gothic Book" w:eastAsia="Calibri" w:hAnsi="Franklin Gothic Book" w:cs="Arial"/>
          <w:b/>
          <w:color w:val="44546A" w:themeColor="text2"/>
          <w:szCs w:val="20"/>
          <w:lang w:val="ru-RU" w:eastAsia="en-US"/>
        </w:rPr>
        <w:lastRenderedPageBreak/>
        <w:t>ПОЧЕМУ ВЫ РЕШИЛИ ПРИНЯ</w:t>
      </w:r>
      <w:r w:rsidR="007F3367" w:rsidRPr="00906F6B">
        <w:rPr>
          <w:rFonts w:ascii="Franklin Gothic Book" w:eastAsia="Calibri" w:hAnsi="Franklin Gothic Book" w:cs="Arial"/>
          <w:b/>
          <w:color w:val="44546A" w:themeColor="text2"/>
          <w:szCs w:val="20"/>
          <w:lang w:val="ru-RU" w:eastAsia="en-US"/>
        </w:rPr>
        <w:t>ТЬ УЧАСТИЕ В ПРОЕКТЕ?</w:t>
      </w:r>
    </w:p>
    <w:p w14:paraId="3321C8DB" w14:textId="32233F2B" w:rsidR="007F3367" w:rsidRPr="0082024B" w:rsidRDefault="007F3367" w:rsidP="009F530E">
      <w:pPr>
        <w:pStyle w:val="ListParagraph"/>
        <w:jc w:val="center"/>
        <w:rPr>
          <w:rFonts w:ascii="Franklin Gothic Book" w:hAnsi="Franklin Gothic Book"/>
          <w:b/>
          <w:color w:val="2E74B5" w:themeColor="accent1" w:themeShade="BF"/>
          <w:sz w:val="28"/>
          <w:szCs w:val="28"/>
          <w:lang w:val="ru-RU"/>
        </w:rPr>
      </w:pPr>
    </w:p>
    <w:p w14:paraId="39E817C7" w14:textId="6B9ABCC3" w:rsidR="007970C3" w:rsidRDefault="007F3367" w:rsidP="007970C3">
      <w:pPr>
        <w:pStyle w:val="ListParagraph"/>
        <w:ind w:left="0"/>
        <w:jc w:val="both"/>
        <w:rPr>
          <w:rFonts w:ascii="Franklin Gothic Book" w:hAnsi="Franklin Gothic Book"/>
          <w:bCs/>
          <w:color w:val="44546A" w:themeColor="text2"/>
          <w:lang w:val="ru-RU"/>
        </w:rPr>
      </w:pPr>
      <w:r>
        <w:rPr>
          <w:rFonts w:ascii="Franklin Gothic Book" w:hAnsi="Franklin Gothic Book"/>
          <w:bCs/>
          <w:color w:val="44546A" w:themeColor="text2"/>
          <w:lang w:val="ru-RU"/>
        </w:rPr>
        <w:t xml:space="preserve">Кратко опишите Ваш бизнес, историю создания и развития, </w:t>
      </w:r>
      <w:r w:rsidR="007970C3">
        <w:rPr>
          <w:rFonts w:ascii="Franklin Gothic Book" w:hAnsi="Franklin Gothic Book"/>
          <w:bCs/>
          <w:color w:val="44546A" w:themeColor="text2"/>
          <w:lang w:val="ru-RU"/>
        </w:rPr>
        <w:t xml:space="preserve">чем занимаетесь, </w:t>
      </w:r>
      <w:r>
        <w:rPr>
          <w:rFonts w:ascii="Franklin Gothic Book" w:hAnsi="Franklin Gothic Book"/>
          <w:bCs/>
          <w:color w:val="44546A" w:themeColor="text2"/>
          <w:lang w:val="ru-RU"/>
        </w:rPr>
        <w:t>чем Вы гордитесь, что Вас не устраивает, что хотите изменить</w:t>
      </w:r>
      <w:r w:rsidR="007970C3">
        <w:rPr>
          <w:rFonts w:ascii="Franklin Gothic Book" w:hAnsi="Franklin Gothic Book"/>
          <w:bCs/>
          <w:color w:val="44546A" w:themeColor="text2"/>
          <w:lang w:val="ru-RU"/>
        </w:rPr>
        <w:t>. П</w:t>
      </w:r>
      <w:r>
        <w:rPr>
          <w:rFonts w:ascii="Franklin Gothic Book" w:hAnsi="Franklin Gothic Book"/>
          <w:bCs/>
          <w:color w:val="44546A" w:themeColor="text2"/>
          <w:lang w:val="ru-RU"/>
        </w:rPr>
        <w:t>очему для Вас</w:t>
      </w:r>
      <w:r w:rsidR="00BF27B7">
        <w:rPr>
          <w:rFonts w:ascii="Franklin Gothic Book" w:hAnsi="Franklin Gothic Book"/>
          <w:bCs/>
          <w:color w:val="44546A" w:themeColor="text2"/>
          <w:lang w:val="ru-RU"/>
        </w:rPr>
        <w:t xml:space="preserve"> важно</w:t>
      </w:r>
      <w:r w:rsidR="007970C3">
        <w:rPr>
          <w:rFonts w:ascii="Franklin Gothic Book" w:hAnsi="Franklin Gothic Book"/>
          <w:bCs/>
          <w:color w:val="44546A" w:themeColor="text2"/>
          <w:lang w:val="ru-RU"/>
        </w:rPr>
        <w:t xml:space="preserve"> участие в проекте?</w:t>
      </w:r>
      <w:r w:rsidR="00BF27B7">
        <w:rPr>
          <w:rFonts w:ascii="Franklin Gothic Book" w:hAnsi="Franklin Gothic Book"/>
          <w:bCs/>
          <w:color w:val="44546A" w:themeColor="text2"/>
          <w:lang w:val="ru-RU"/>
        </w:rPr>
        <w:t xml:space="preserve"> Количество слов – минимум 220, одна страница. </w:t>
      </w:r>
    </w:p>
    <w:p w14:paraId="02C84F99" w14:textId="77777777" w:rsidR="007970C3" w:rsidRDefault="007970C3">
      <w:pPr>
        <w:spacing w:after="0" w:line="240" w:lineRule="auto"/>
        <w:rPr>
          <w:rFonts w:ascii="Franklin Gothic Book" w:hAnsi="Franklin Gothic Book"/>
          <w:bCs/>
          <w:color w:val="44546A" w:themeColor="text2"/>
          <w:lang w:val="ru-RU"/>
        </w:rPr>
      </w:pPr>
    </w:p>
    <w:p w14:paraId="53F62EE7" w14:textId="242CA1A5" w:rsidR="00FD3ADF" w:rsidRPr="00C64B32" w:rsidRDefault="007970C3" w:rsidP="00C64B32">
      <w:pPr>
        <w:spacing w:after="0" w:line="240" w:lineRule="auto"/>
        <w:rPr>
          <w:rFonts w:ascii="Franklin Gothic Book" w:eastAsia="Times New Roman" w:hAnsi="Franklin Gothic Book" w:cs="Times New Roman"/>
          <w:bCs/>
          <w:color w:val="44546A" w:themeColor="text2"/>
          <w:sz w:val="24"/>
          <w:szCs w:val="24"/>
          <w:lang w:val="ru-RU" w:eastAsia="en-GB"/>
        </w:rPr>
      </w:pPr>
      <w:r>
        <w:rPr>
          <w:rFonts w:ascii="Franklin Gothic Book" w:hAnsi="Franklin Gothic Book"/>
          <w:bCs/>
          <w:color w:val="44546A" w:themeColor="text2"/>
          <w:lang w:val="ru-RU"/>
        </w:rPr>
        <w:br w:type="page"/>
      </w:r>
    </w:p>
    <w:p w14:paraId="22DDE918" w14:textId="2F3866D0" w:rsidR="00FB013E" w:rsidRPr="00C11CF7" w:rsidRDefault="00FB013E" w:rsidP="00C11CF7">
      <w:pPr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</w:pPr>
      <w:r w:rsidRPr="00C11CF7"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  <w:lastRenderedPageBreak/>
        <w:t xml:space="preserve">Откуда Вы узнали о </w:t>
      </w:r>
      <w:r w:rsidR="00C64B32" w:rsidRPr="00C11CF7"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  <w:t>проекте</w:t>
      </w:r>
      <w:r w:rsidRPr="00C11CF7"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  <w:t xml:space="preserve">? </w:t>
      </w:r>
    </w:p>
    <w:p w14:paraId="2EFECC75" w14:textId="77777777" w:rsidR="00244961" w:rsidRPr="00244961" w:rsidRDefault="00244961" w:rsidP="00244961">
      <w:pPr>
        <w:pStyle w:val="ListParagraph"/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</w:pPr>
    </w:p>
    <w:tbl>
      <w:tblPr>
        <w:tblStyle w:val="EBRDTABLE02"/>
        <w:tblW w:w="9366" w:type="dxa"/>
        <w:tblLayout w:type="fixed"/>
        <w:tblLook w:val="0000" w:firstRow="0" w:lastRow="0" w:firstColumn="0" w:lastColumn="0" w:noHBand="0" w:noVBand="0"/>
      </w:tblPr>
      <w:tblGrid>
        <w:gridCol w:w="4830"/>
        <w:gridCol w:w="4536"/>
      </w:tblGrid>
      <w:tr w:rsidR="00FB013E" w:rsidRPr="008B5F67" w14:paraId="52C48345" w14:textId="77777777" w:rsidTr="00FB013E">
        <w:trPr>
          <w:trHeight w:val="249"/>
        </w:trPr>
        <w:tc>
          <w:tcPr>
            <w:tcW w:w="4830" w:type="dxa"/>
          </w:tcPr>
          <w:p w14:paraId="364409C6" w14:textId="0CC0AC31" w:rsidR="00FB013E" w:rsidRPr="00FB013E" w:rsidRDefault="00B62208" w:rsidP="00FB013E">
            <w:pPr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sdt>
              <w:sdtPr>
                <w:rPr>
                  <w:rFonts w:ascii="Franklin Gothic Book" w:hAnsi="Franklin Gothic Book"/>
                  <w:sz w:val="20"/>
                  <w:szCs w:val="20"/>
                </w:rPr>
                <w:id w:val="-2031565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4B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 xml:space="preserve"> </w:t>
            </w:r>
            <w:r w:rsidR="00FB013E">
              <w:rPr>
                <w:rFonts w:ascii="Franklin Gothic Book" w:hAnsi="Franklin Gothic Book"/>
                <w:sz w:val="20"/>
                <w:szCs w:val="20"/>
                <w:lang w:val="ru-RU"/>
              </w:rPr>
              <w:t>Вебсайт</w:t>
            </w:r>
          </w:p>
        </w:tc>
        <w:tc>
          <w:tcPr>
            <w:tcW w:w="4536" w:type="dxa"/>
          </w:tcPr>
          <w:p w14:paraId="6B37B26A" w14:textId="02A6F250" w:rsidR="00FB013E" w:rsidRPr="00FB013E" w:rsidRDefault="00B62208" w:rsidP="00FB013E">
            <w:pPr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sdt>
              <w:sdtPr>
                <w:rPr>
                  <w:rFonts w:ascii="Franklin Gothic Book" w:hAnsi="Franklin Gothic Book"/>
                  <w:sz w:val="20"/>
                  <w:szCs w:val="20"/>
                </w:rPr>
                <w:id w:val="-1483696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4B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 xml:space="preserve"> </w:t>
            </w:r>
            <w:r w:rsidR="00FB013E">
              <w:rPr>
                <w:rFonts w:ascii="Franklin Gothic Book" w:hAnsi="Franklin Gothic Book"/>
                <w:sz w:val="20"/>
                <w:szCs w:val="20"/>
                <w:lang w:val="ru-RU"/>
              </w:rPr>
              <w:t>Социальные сети</w:t>
            </w:r>
          </w:p>
        </w:tc>
      </w:tr>
      <w:tr w:rsidR="00FB013E" w:rsidRPr="008B5F67" w14:paraId="52AB1B7F" w14:textId="77777777" w:rsidTr="00FB013E">
        <w:trPr>
          <w:trHeight w:val="249"/>
        </w:trPr>
        <w:tc>
          <w:tcPr>
            <w:tcW w:w="4830" w:type="dxa"/>
          </w:tcPr>
          <w:p w14:paraId="57ECC428" w14:textId="60D2D0E2" w:rsidR="00FB013E" w:rsidRPr="00FB013E" w:rsidRDefault="00B62208" w:rsidP="00D254B4">
            <w:pPr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sdt>
              <w:sdtPr>
                <w:rPr>
                  <w:rFonts w:ascii="Franklin Gothic Book" w:hAnsi="Franklin Gothic Book"/>
                  <w:sz w:val="20"/>
                  <w:szCs w:val="20"/>
                </w:rPr>
                <w:id w:val="1773046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4B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 xml:space="preserve"> </w:t>
            </w:r>
            <w:r w:rsidR="00D254B4">
              <w:rPr>
                <w:rFonts w:ascii="Franklin Gothic Book" w:hAnsi="Franklin Gothic Book"/>
                <w:sz w:val="20"/>
                <w:szCs w:val="20"/>
                <w:lang w:val="ru-RU"/>
              </w:rPr>
              <w:t>М</w:t>
            </w:r>
            <w:r w:rsidR="00FB013E">
              <w:rPr>
                <w:rFonts w:ascii="Franklin Gothic Book" w:hAnsi="Franklin Gothic Book"/>
                <w:sz w:val="20"/>
                <w:szCs w:val="20"/>
                <w:lang w:val="ru-RU"/>
              </w:rPr>
              <w:t>ероприятие</w:t>
            </w:r>
          </w:p>
        </w:tc>
        <w:tc>
          <w:tcPr>
            <w:tcW w:w="4536" w:type="dxa"/>
          </w:tcPr>
          <w:p w14:paraId="312E276C" w14:textId="0340345A" w:rsidR="00FB013E" w:rsidRPr="00FB013E" w:rsidRDefault="00B62208" w:rsidP="00FB013E">
            <w:pPr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sdt>
              <w:sdtPr>
                <w:rPr>
                  <w:rFonts w:ascii="Franklin Gothic Book" w:hAnsi="Franklin Gothic Book"/>
                  <w:sz w:val="20"/>
                  <w:szCs w:val="20"/>
                </w:rPr>
                <w:id w:val="126982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4B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 xml:space="preserve"> </w:t>
            </w:r>
            <w:r w:rsidR="00FB013E">
              <w:rPr>
                <w:rFonts w:ascii="Franklin Gothic Book" w:hAnsi="Franklin Gothic Book"/>
                <w:sz w:val="20"/>
                <w:szCs w:val="20"/>
                <w:lang w:val="ru-RU"/>
              </w:rPr>
              <w:t>Консультант</w:t>
            </w:r>
          </w:p>
        </w:tc>
      </w:tr>
      <w:tr w:rsidR="00FB013E" w:rsidRPr="008B5F67" w14:paraId="4A165577" w14:textId="77777777" w:rsidTr="00FB013E">
        <w:trPr>
          <w:trHeight w:val="249"/>
        </w:trPr>
        <w:tc>
          <w:tcPr>
            <w:tcW w:w="4830" w:type="dxa"/>
          </w:tcPr>
          <w:p w14:paraId="094AB8FF" w14:textId="52240F97" w:rsidR="00FB013E" w:rsidRPr="00FB013E" w:rsidRDefault="00B62208" w:rsidP="00F67351">
            <w:pPr>
              <w:rPr>
                <w:rFonts w:ascii="Franklin Gothic Book" w:hAnsi="Franklin Gothic Book"/>
                <w:sz w:val="20"/>
                <w:szCs w:val="20"/>
                <w:lang w:val="ru-RU"/>
              </w:rPr>
            </w:pPr>
            <w:sdt>
              <w:sdtPr>
                <w:rPr>
                  <w:rFonts w:ascii="Franklin Gothic Book" w:hAnsi="Franklin Gothic Book"/>
                  <w:sz w:val="20"/>
                  <w:szCs w:val="20"/>
                </w:rPr>
                <w:id w:val="1562210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4B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 xml:space="preserve"> </w:t>
            </w:r>
            <w:r w:rsidR="00F67351">
              <w:rPr>
                <w:rFonts w:ascii="Franklin Gothic Book" w:hAnsi="Franklin Gothic Book"/>
                <w:sz w:val="20"/>
                <w:szCs w:val="20"/>
                <w:lang w:val="ru-RU"/>
              </w:rPr>
              <w:t>рассылка</w:t>
            </w:r>
            <w:r w:rsidR="00FB013E">
              <w:rPr>
                <w:rFonts w:ascii="Franklin Gothic Book" w:hAnsi="Franklin Gothic Book"/>
                <w:sz w:val="20"/>
                <w:szCs w:val="20"/>
                <w:lang w:val="ru-RU"/>
              </w:rPr>
              <w:t xml:space="preserve"> ЕБРР</w:t>
            </w:r>
          </w:p>
        </w:tc>
        <w:tc>
          <w:tcPr>
            <w:tcW w:w="4536" w:type="dxa"/>
          </w:tcPr>
          <w:p w14:paraId="12A7CAA8" w14:textId="33419219" w:rsidR="00FB013E" w:rsidRPr="008B5F67" w:rsidRDefault="00B62208" w:rsidP="00FB013E">
            <w:pPr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hAnsi="Franklin Gothic Book"/>
                  <w:sz w:val="20"/>
                  <w:szCs w:val="20"/>
                </w:rPr>
                <w:id w:val="-780419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4B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 xml:space="preserve"> </w:t>
            </w:r>
            <w:r w:rsidR="00FB013E">
              <w:rPr>
                <w:rFonts w:ascii="Franklin Gothic Book" w:hAnsi="Franklin Gothic Book"/>
                <w:sz w:val="20"/>
                <w:szCs w:val="20"/>
                <w:lang w:val="ru-RU"/>
              </w:rPr>
              <w:t>Другое</w:t>
            </w:r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 xml:space="preserve"> (</w:t>
            </w:r>
            <w:r w:rsidR="00FB013E">
              <w:rPr>
                <w:rFonts w:ascii="Franklin Gothic Book" w:hAnsi="Franklin Gothic Book"/>
                <w:sz w:val="20"/>
                <w:szCs w:val="20"/>
                <w:lang w:val="ru-RU"/>
              </w:rPr>
              <w:t xml:space="preserve">пожалуйста, укажите) </w:t>
            </w:r>
            <w:r w:rsidR="00FB013E" w:rsidRPr="008B5F67">
              <w:rPr>
                <w:rFonts w:ascii="Franklin Gothic Book" w:hAnsi="Franklin Gothic Book"/>
                <w:sz w:val="20"/>
                <w:szCs w:val="20"/>
              </w:rPr>
              <w:t>………………………………………........................</w:t>
            </w:r>
          </w:p>
        </w:tc>
      </w:tr>
    </w:tbl>
    <w:p w14:paraId="55D9862E" w14:textId="77777777" w:rsidR="009F530E" w:rsidRPr="00D5151A" w:rsidRDefault="009F530E" w:rsidP="009F530E">
      <w:pPr>
        <w:pStyle w:val="ListParagraph"/>
        <w:ind w:left="0"/>
        <w:rPr>
          <w:rFonts w:ascii="Franklin Gothic Book" w:hAnsi="Franklin Gothic Book"/>
          <w:b/>
          <w:color w:val="44546A" w:themeColor="text2"/>
          <w:sz w:val="20"/>
          <w:szCs w:val="20"/>
          <w:lang w:val="ru-RU"/>
        </w:rPr>
      </w:pPr>
    </w:p>
    <w:p w14:paraId="14FD6549" w14:textId="1DFD35A4" w:rsidR="00D5151A" w:rsidRPr="00AD17D0" w:rsidRDefault="00AD17D0" w:rsidP="00C64B32">
      <w:pPr>
        <w:ind w:right="355"/>
        <w:jc w:val="both"/>
        <w:rPr>
          <w:rFonts w:ascii="Franklin Gothic Book" w:hAnsi="Franklin Gothic Book" w:cs="Times New Roman"/>
          <w:i/>
          <w:sz w:val="24"/>
          <w:szCs w:val="24"/>
          <w:highlight w:val="yellow"/>
          <w:lang w:val="ru-RU"/>
        </w:rPr>
      </w:pPr>
      <w:r w:rsidRPr="00AD17D0">
        <w:rPr>
          <w:rFonts w:ascii="Franklin Gothic Book" w:hAnsi="Franklin Gothic Book" w:cs="Times New Roman"/>
          <w:i/>
          <w:sz w:val="24"/>
          <w:szCs w:val="24"/>
          <w:lang w:val="ru-RU"/>
        </w:rPr>
        <w:t xml:space="preserve">Отправьте заполненную заявку на </w:t>
      </w:r>
      <w:r w:rsidR="00C64B32">
        <w:rPr>
          <w:rFonts w:ascii="Franklin Gothic Book" w:hAnsi="Franklin Gothic Book" w:cs="Times New Roman"/>
          <w:i/>
          <w:sz w:val="24"/>
          <w:szCs w:val="24"/>
          <w:lang w:val="ru-RU"/>
        </w:rPr>
        <w:t xml:space="preserve">адреса </w:t>
      </w:r>
      <w:r w:rsidRPr="00AD17D0">
        <w:rPr>
          <w:rFonts w:ascii="Franklin Gothic Book" w:hAnsi="Franklin Gothic Book" w:cs="Times New Roman"/>
          <w:i/>
          <w:sz w:val="24"/>
          <w:szCs w:val="24"/>
          <w:lang w:val="ru-RU"/>
        </w:rPr>
        <w:t>электронн</w:t>
      </w:r>
      <w:r w:rsidR="00C64B32">
        <w:rPr>
          <w:rFonts w:ascii="Franklin Gothic Book" w:hAnsi="Franklin Gothic Book" w:cs="Times New Roman"/>
          <w:i/>
          <w:sz w:val="24"/>
          <w:szCs w:val="24"/>
          <w:lang w:val="ru-RU"/>
        </w:rPr>
        <w:t>ой</w:t>
      </w:r>
      <w:r w:rsidRPr="00AD17D0">
        <w:rPr>
          <w:rFonts w:ascii="Franklin Gothic Book" w:hAnsi="Franklin Gothic Book" w:cs="Times New Roman"/>
          <w:i/>
          <w:sz w:val="24"/>
          <w:szCs w:val="24"/>
          <w:lang w:val="ru-RU"/>
        </w:rPr>
        <w:t xml:space="preserve"> почт</w:t>
      </w:r>
      <w:r w:rsidR="00C64B32">
        <w:rPr>
          <w:rFonts w:ascii="Franklin Gothic Book" w:hAnsi="Franklin Gothic Book" w:cs="Times New Roman"/>
          <w:i/>
          <w:sz w:val="24"/>
          <w:szCs w:val="24"/>
          <w:lang w:val="ru-RU"/>
        </w:rPr>
        <w:t>ы</w:t>
      </w:r>
      <w:r w:rsidRPr="00AD17D0">
        <w:rPr>
          <w:rFonts w:ascii="Franklin Gothic Book" w:hAnsi="Franklin Gothic Book" w:cs="Times New Roman"/>
          <w:i/>
          <w:sz w:val="24"/>
          <w:szCs w:val="24"/>
          <w:lang w:val="ru-RU"/>
        </w:rPr>
        <w:t xml:space="preserve"> </w:t>
      </w:r>
      <w:hyperlink r:id="rId10" w:history="1">
        <w:r w:rsidR="00906F6B" w:rsidRPr="00A96C23">
          <w:rPr>
            <w:rStyle w:val="Hyperlink"/>
            <w:rFonts w:ascii="Franklin Gothic Book" w:hAnsi="Franklin Gothic Book" w:cs="Times New Roman"/>
            <w:i/>
            <w:sz w:val="24"/>
            <w:szCs w:val="24"/>
            <w:lang w:val="en-GB"/>
          </w:rPr>
          <w:t>ovezovat</w:t>
        </w:r>
        <w:r w:rsidR="00906F6B" w:rsidRPr="00A96C23">
          <w:rPr>
            <w:rStyle w:val="Hyperlink"/>
            <w:rFonts w:ascii="Franklin Gothic Book" w:hAnsi="Franklin Gothic Book" w:cs="Times New Roman"/>
            <w:i/>
            <w:sz w:val="24"/>
            <w:szCs w:val="24"/>
            <w:lang w:val="ru-RU"/>
          </w:rPr>
          <w:t>@ebrd.com</w:t>
        </w:r>
      </w:hyperlink>
      <w:r w:rsidR="00C64B32">
        <w:rPr>
          <w:rStyle w:val="Hyperlink"/>
          <w:rFonts w:ascii="Franklin Gothic Book" w:hAnsi="Franklin Gothic Book" w:cs="Times New Roman"/>
          <w:i/>
          <w:sz w:val="24"/>
          <w:szCs w:val="24"/>
          <w:lang w:val="ru-RU"/>
        </w:rPr>
        <w:t xml:space="preserve">, </w:t>
      </w:r>
      <w:r w:rsidR="00C64B32" w:rsidRPr="00C64B32">
        <w:rPr>
          <w:rStyle w:val="Hyperlink"/>
          <w:rFonts w:ascii="Franklin Gothic Book" w:hAnsi="Franklin Gothic Book" w:cs="Times New Roman"/>
          <w:i/>
          <w:sz w:val="24"/>
          <w:szCs w:val="24"/>
          <w:lang w:val="ru-RU"/>
        </w:rPr>
        <w:t>marpoghosyan@gmail.com</w:t>
      </w:r>
      <w:r w:rsidRPr="00C64B32">
        <w:rPr>
          <w:rStyle w:val="Hyperlink"/>
          <w:lang w:val="ru-RU"/>
        </w:rPr>
        <w:t xml:space="preserve"> </w:t>
      </w:r>
      <w:r w:rsidRPr="00AD17D0">
        <w:rPr>
          <w:rFonts w:ascii="Franklin Gothic Book" w:hAnsi="Franklin Gothic Book" w:cs="Times New Roman"/>
          <w:i/>
          <w:sz w:val="24"/>
          <w:szCs w:val="24"/>
          <w:lang w:val="ru-RU"/>
        </w:rPr>
        <w:t xml:space="preserve">не позднее </w:t>
      </w:r>
      <w:r w:rsidR="00906F6B">
        <w:rPr>
          <w:rFonts w:ascii="Franklin Gothic Book" w:hAnsi="Franklin Gothic Book" w:cs="Times New Roman"/>
          <w:b/>
          <w:bCs/>
          <w:i/>
          <w:sz w:val="24"/>
          <w:szCs w:val="24"/>
          <w:lang w:val="ru-RU"/>
        </w:rPr>
        <w:t>21</w:t>
      </w:r>
      <w:r w:rsidR="00C64B32" w:rsidRPr="00C64B32">
        <w:rPr>
          <w:rFonts w:ascii="Franklin Gothic Book" w:hAnsi="Franklin Gothic Book" w:cs="Times New Roman"/>
          <w:b/>
          <w:bCs/>
          <w:i/>
          <w:sz w:val="24"/>
          <w:szCs w:val="24"/>
          <w:lang w:val="ru-RU"/>
        </w:rPr>
        <w:t xml:space="preserve"> ноября</w:t>
      </w:r>
      <w:r w:rsidRPr="00C64B32">
        <w:rPr>
          <w:rFonts w:ascii="Franklin Gothic Book" w:hAnsi="Franklin Gothic Book" w:cs="Times New Roman"/>
          <w:b/>
          <w:bCs/>
          <w:i/>
          <w:sz w:val="24"/>
          <w:szCs w:val="24"/>
          <w:lang w:val="ru-RU"/>
        </w:rPr>
        <w:t xml:space="preserve"> 2022 г.</w:t>
      </w:r>
    </w:p>
    <w:p w14:paraId="5F77C12F" w14:textId="77777777" w:rsidR="00826636" w:rsidRPr="00906F6B" w:rsidRDefault="00826636" w:rsidP="00FB013E">
      <w:pPr>
        <w:rPr>
          <w:rFonts w:ascii="Franklin Gothic Book" w:hAnsi="Franklin Gothic Book"/>
          <w:sz w:val="24"/>
          <w:szCs w:val="24"/>
          <w:lang w:val="ru-RU"/>
        </w:rPr>
      </w:pPr>
    </w:p>
    <w:sectPr w:rsidR="00826636" w:rsidRPr="00906F6B" w:rsidSect="00F73EB8">
      <w:headerReference w:type="default" r:id="rId11"/>
      <w:footerReference w:type="default" r:id="rId12"/>
      <w:pgSz w:w="12240" w:h="15840"/>
      <w:pgMar w:top="1327" w:right="1440" w:bottom="1440" w:left="1440" w:header="5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65A40" w14:textId="77777777" w:rsidR="00B62208" w:rsidRDefault="00B62208" w:rsidP="0075407F">
      <w:pPr>
        <w:spacing w:after="0" w:line="240" w:lineRule="auto"/>
      </w:pPr>
      <w:r>
        <w:separator/>
      </w:r>
    </w:p>
  </w:endnote>
  <w:endnote w:type="continuationSeparator" w:id="0">
    <w:p w14:paraId="764C7767" w14:textId="77777777" w:rsidR="00B62208" w:rsidRDefault="00B62208" w:rsidP="00754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HGSoeiKakugothicUB">
    <w:altName w:val="MS PMincho"/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doni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812B9" w14:textId="5CBFBA06" w:rsidR="00333055" w:rsidRDefault="00F73EB8" w:rsidP="00E634BE">
    <w:pPr>
      <w:pStyle w:val="Footer"/>
      <w:tabs>
        <w:tab w:val="clear" w:pos="4513"/>
        <w:tab w:val="clear" w:pos="9026"/>
        <w:tab w:val="left" w:pos="3840"/>
      </w:tabs>
    </w:pPr>
    <w:r>
      <w:rPr>
        <w:noProof/>
        <w:lang w:val="en-GB" w:eastAsia="en-GB"/>
      </w:rPr>
      <w:drawing>
        <wp:anchor distT="0" distB="0" distL="114300" distR="114300" simplePos="0" relativeHeight="251665408" behindDoc="0" locked="0" layoutInCell="1" allowOverlap="1" wp14:anchorId="57DAD9AB" wp14:editId="3E530BB2">
          <wp:simplePos x="0" y="0"/>
          <wp:positionH relativeFrom="column">
            <wp:posOffset>-166255</wp:posOffset>
          </wp:positionH>
          <wp:positionV relativeFrom="paragraph">
            <wp:posOffset>-134321</wp:posOffset>
          </wp:positionV>
          <wp:extent cx="6517005" cy="36830"/>
          <wp:effectExtent l="0" t="0" r="0" b="127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7005" cy="36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716482">
      <w:rPr>
        <w:noProof/>
        <w:lang w:val="en-GB" w:eastAsia="en-GB"/>
      </w:rPr>
      <w:drawing>
        <wp:anchor distT="0" distB="0" distL="114300" distR="114300" simplePos="0" relativeHeight="251664384" behindDoc="0" locked="0" layoutInCell="1" allowOverlap="1" wp14:anchorId="69651BB0" wp14:editId="1B31E6D8">
          <wp:simplePos x="0" y="0"/>
          <wp:positionH relativeFrom="column">
            <wp:posOffset>5280463</wp:posOffset>
          </wp:positionH>
          <wp:positionV relativeFrom="paragraph">
            <wp:posOffset>-56770</wp:posOffset>
          </wp:positionV>
          <wp:extent cx="771690" cy="690783"/>
          <wp:effectExtent l="0" t="0" r="0" b="0"/>
          <wp:wrapNone/>
          <wp:docPr id="61" name="Picture 61" descr="\\ASB1DTA1\OrazovaZ$\Communications\EU new Logo\flag_2colors-newtext_bluetext-Russia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ASB1DTA1\OrazovaZ$\Communications\EU new Logo\flag_2colors-newtext_bluetext-Russian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690" cy="6907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37518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70718F3C" wp14:editId="6DFE4855">
          <wp:simplePos x="0" y="0"/>
          <wp:positionH relativeFrom="margin">
            <wp:align>left</wp:align>
          </wp:positionH>
          <wp:positionV relativeFrom="paragraph">
            <wp:posOffset>-88017</wp:posOffset>
          </wp:positionV>
          <wp:extent cx="1178678" cy="716364"/>
          <wp:effectExtent l="0" t="0" r="2540" b="7620"/>
          <wp:wrapNone/>
          <wp:docPr id="60" name="Picture 60" descr="\\ASB1DTA1\OrazovaZ$\Communications\EBRD logo pack\JPEG\A4\Blue\EBRD blue 15mm (R)_Cr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\\ASB1DTA1\OrazovaZ$\Communications\EBRD logo pack\JPEG\A4\Blue\EBRD blue 15mm (R)_Crop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8678" cy="7163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06AF2" w:rsidRPr="00206AF2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EB444" w14:textId="77777777" w:rsidR="00B62208" w:rsidRDefault="00B62208" w:rsidP="0075407F">
      <w:pPr>
        <w:spacing w:after="0" w:line="240" w:lineRule="auto"/>
      </w:pPr>
      <w:r>
        <w:separator/>
      </w:r>
    </w:p>
  </w:footnote>
  <w:footnote w:type="continuationSeparator" w:id="0">
    <w:p w14:paraId="5458B1E5" w14:textId="77777777" w:rsidR="00B62208" w:rsidRDefault="00B62208" w:rsidP="007540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8F632" w14:textId="666275FF" w:rsidR="00D8450E" w:rsidRPr="00D8450E" w:rsidRDefault="00F73EB8" w:rsidP="00D8450E">
    <w:pPr>
      <w:pStyle w:val="Header"/>
      <w:jc w:val="center"/>
      <w:rPr>
        <w:rFonts w:ascii="Times New Roman" w:hAnsi="Times New Roman" w:cs="Times New Roman"/>
        <w:color w:val="00B8D4"/>
        <w:lang w:val="ru-RU"/>
      </w:rPr>
    </w:pPr>
    <w:r w:rsidRPr="00D8450E">
      <w:rPr>
        <w:noProof/>
        <w:color w:val="00B8D4"/>
        <w:lang w:val="en-GB" w:eastAsia="en-GB"/>
      </w:rPr>
      <mc:AlternateContent>
        <mc:Choice Requires="wps">
          <w:drawing>
            <wp:anchor distT="4294967293" distB="4294967293" distL="114300" distR="114300" simplePos="0" relativeHeight="251660288" behindDoc="0" locked="0" layoutInCell="1" allowOverlap="1" wp14:anchorId="2DA3440A" wp14:editId="7FCBED85">
              <wp:simplePos x="0" y="0"/>
              <wp:positionH relativeFrom="column">
                <wp:posOffset>-97790</wp:posOffset>
              </wp:positionH>
              <wp:positionV relativeFrom="paragraph">
                <wp:posOffset>345637</wp:posOffset>
              </wp:positionV>
              <wp:extent cx="6478270" cy="0"/>
              <wp:effectExtent l="19050" t="19050" r="0" b="19050"/>
              <wp:wrapNone/>
              <wp:docPr id="2" name="Straight Connector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78270" cy="0"/>
                      </a:xfrm>
                      <a:prstGeom prst="line">
                        <a:avLst/>
                      </a:prstGeom>
                      <a:noFill/>
                      <a:ln w="38100" cap="rnd" cmpd="sng" algn="ctr">
                        <a:solidFill>
                          <a:srgbClr val="00B8D4"/>
                        </a:solidFill>
                        <a:prstDash val="sysDot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0C72F71" id="Straight Connector 23" o:spid="_x0000_s1026" style="position:absolute;z-index:25166028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margin;mso-height-relative:margin" from="-7.7pt,27.2pt" to="502.4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" strokecolor="#00b8d4" strokeweight="3pt">
              <v:stroke dashstyle="1 1" endcap="round"/>
              <o:lock v:ext="edit" shapetype="f"/>
            </v:line>
          </w:pict>
        </mc:Fallback>
      </mc:AlternateContent>
    </w:r>
    <w:r w:rsidR="00A16AB8">
      <w:rPr>
        <w:rFonts w:ascii="Times New Roman" w:hAnsi="Times New Roman" w:cs="Times New Roman"/>
        <w:color w:val="00B8D4"/>
        <w:lang w:val="ru-RU"/>
      </w:rPr>
      <w:t>Консультации для малого</w:t>
    </w:r>
    <w:r w:rsidR="00D8450E" w:rsidRPr="00D8450E">
      <w:rPr>
        <w:rFonts w:ascii="Times New Roman" w:hAnsi="Times New Roman" w:cs="Times New Roman"/>
        <w:color w:val="00B8D4"/>
        <w:lang w:val="ru-RU"/>
      </w:rPr>
      <w:t xml:space="preserve"> бизнес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9440A"/>
    <w:multiLevelType w:val="hybridMultilevel"/>
    <w:tmpl w:val="CE9A7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66D57"/>
    <w:multiLevelType w:val="hybridMultilevel"/>
    <w:tmpl w:val="00E84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31E80"/>
    <w:multiLevelType w:val="hybridMultilevel"/>
    <w:tmpl w:val="1C066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8393A"/>
    <w:multiLevelType w:val="hybridMultilevel"/>
    <w:tmpl w:val="3E466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E9617F"/>
    <w:multiLevelType w:val="hybridMultilevel"/>
    <w:tmpl w:val="466E4A12"/>
    <w:lvl w:ilvl="0" w:tplc="2E70FA34">
      <w:numFmt w:val="bullet"/>
      <w:lvlText w:val="•"/>
      <w:lvlJc w:val="left"/>
      <w:pPr>
        <w:ind w:left="360" w:hanging="360"/>
      </w:pPr>
      <w:rPr>
        <w:rFonts w:ascii="Franklin Gothic Book" w:eastAsia="Calibri" w:hAnsi="Franklin Gothic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81347D"/>
    <w:multiLevelType w:val="hybridMultilevel"/>
    <w:tmpl w:val="D53AA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F2390"/>
    <w:multiLevelType w:val="hybridMultilevel"/>
    <w:tmpl w:val="08F26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A666B6"/>
    <w:multiLevelType w:val="hybridMultilevel"/>
    <w:tmpl w:val="5BF8A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C09D6"/>
    <w:multiLevelType w:val="hybridMultilevel"/>
    <w:tmpl w:val="01EE5C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812349E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FBB0399"/>
    <w:multiLevelType w:val="hybridMultilevel"/>
    <w:tmpl w:val="A4C487D2"/>
    <w:lvl w:ilvl="0" w:tplc="08CA9E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4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zE1MjWyNDU2tTBR0lEKTi0uzszPAykwrAUAHpWswCwAAAA="/>
  </w:docVars>
  <w:rsids>
    <w:rsidRoot w:val="00046ABD"/>
    <w:rsid w:val="0002176C"/>
    <w:rsid w:val="000327E1"/>
    <w:rsid w:val="000332F1"/>
    <w:rsid w:val="00035549"/>
    <w:rsid w:val="00040B92"/>
    <w:rsid w:val="00042C83"/>
    <w:rsid w:val="00046ABD"/>
    <w:rsid w:val="00062F58"/>
    <w:rsid w:val="0006599E"/>
    <w:rsid w:val="000A3E0D"/>
    <w:rsid w:val="000B14D7"/>
    <w:rsid w:val="000E47E6"/>
    <w:rsid w:val="000F4443"/>
    <w:rsid w:val="000F6FB1"/>
    <w:rsid w:val="00101708"/>
    <w:rsid w:val="001103FF"/>
    <w:rsid w:val="00110A9A"/>
    <w:rsid w:val="001117D4"/>
    <w:rsid w:val="001242F8"/>
    <w:rsid w:val="0013244C"/>
    <w:rsid w:val="00134EE3"/>
    <w:rsid w:val="001526F2"/>
    <w:rsid w:val="001548ED"/>
    <w:rsid w:val="00165740"/>
    <w:rsid w:val="0017655F"/>
    <w:rsid w:val="001A5BA1"/>
    <w:rsid w:val="001A6AD7"/>
    <w:rsid w:val="001A7F45"/>
    <w:rsid w:val="001B24EF"/>
    <w:rsid w:val="001C25C3"/>
    <w:rsid w:val="001C5FCB"/>
    <w:rsid w:val="001F0900"/>
    <w:rsid w:val="00203DBA"/>
    <w:rsid w:val="0020552A"/>
    <w:rsid w:val="00206AF2"/>
    <w:rsid w:val="00207EC4"/>
    <w:rsid w:val="0021319A"/>
    <w:rsid w:val="00220C19"/>
    <w:rsid w:val="00233E4D"/>
    <w:rsid w:val="00237C72"/>
    <w:rsid w:val="00244961"/>
    <w:rsid w:val="0024576E"/>
    <w:rsid w:val="00246FEA"/>
    <w:rsid w:val="00260B24"/>
    <w:rsid w:val="0026119C"/>
    <w:rsid w:val="00261E94"/>
    <w:rsid w:val="002730C8"/>
    <w:rsid w:val="00295D83"/>
    <w:rsid w:val="002A36BA"/>
    <w:rsid w:val="002A3903"/>
    <w:rsid w:val="002A702E"/>
    <w:rsid w:val="002B6193"/>
    <w:rsid w:val="002C0EFB"/>
    <w:rsid w:val="002C51AA"/>
    <w:rsid w:val="002D7C46"/>
    <w:rsid w:val="002F18E7"/>
    <w:rsid w:val="002F3649"/>
    <w:rsid w:val="003056E3"/>
    <w:rsid w:val="0031367C"/>
    <w:rsid w:val="00331577"/>
    <w:rsid w:val="00333055"/>
    <w:rsid w:val="00337BC7"/>
    <w:rsid w:val="00342139"/>
    <w:rsid w:val="003461ED"/>
    <w:rsid w:val="00370243"/>
    <w:rsid w:val="003747CC"/>
    <w:rsid w:val="003A0AD3"/>
    <w:rsid w:val="003B0A83"/>
    <w:rsid w:val="003B26B3"/>
    <w:rsid w:val="003C3C25"/>
    <w:rsid w:val="003E16E0"/>
    <w:rsid w:val="00425DAA"/>
    <w:rsid w:val="00440613"/>
    <w:rsid w:val="00453D6A"/>
    <w:rsid w:val="00464FB9"/>
    <w:rsid w:val="004826C2"/>
    <w:rsid w:val="004950E3"/>
    <w:rsid w:val="004A1592"/>
    <w:rsid w:val="004B59F6"/>
    <w:rsid w:val="004C2BE9"/>
    <w:rsid w:val="004D5035"/>
    <w:rsid w:val="004D57DE"/>
    <w:rsid w:val="004E2D43"/>
    <w:rsid w:val="004E570F"/>
    <w:rsid w:val="004F4C30"/>
    <w:rsid w:val="004F4EE5"/>
    <w:rsid w:val="005034E2"/>
    <w:rsid w:val="00515723"/>
    <w:rsid w:val="00523AAB"/>
    <w:rsid w:val="00524B10"/>
    <w:rsid w:val="00542E0E"/>
    <w:rsid w:val="00563631"/>
    <w:rsid w:val="00563DFE"/>
    <w:rsid w:val="00564AB6"/>
    <w:rsid w:val="00565D66"/>
    <w:rsid w:val="005664AB"/>
    <w:rsid w:val="005A111D"/>
    <w:rsid w:val="005B6EAF"/>
    <w:rsid w:val="005C134F"/>
    <w:rsid w:val="005C77C9"/>
    <w:rsid w:val="005D4677"/>
    <w:rsid w:val="005E0BFC"/>
    <w:rsid w:val="005F0E06"/>
    <w:rsid w:val="006051DA"/>
    <w:rsid w:val="00606F18"/>
    <w:rsid w:val="00622C07"/>
    <w:rsid w:val="00623AA0"/>
    <w:rsid w:val="006250F0"/>
    <w:rsid w:val="006321C1"/>
    <w:rsid w:val="006342CB"/>
    <w:rsid w:val="0063782F"/>
    <w:rsid w:val="006419E3"/>
    <w:rsid w:val="00642ACB"/>
    <w:rsid w:val="00653B6D"/>
    <w:rsid w:val="00661DA1"/>
    <w:rsid w:val="00663440"/>
    <w:rsid w:val="006A3D27"/>
    <w:rsid w:val="006C6CAF"/>
    <w:rsid w:val="006F529C"/>
    <w:rsid w:val="00707517"/>
    <w:rsid w:val="00730FCD"/>
    <w:rsid w:val="00751197"/>
    <w:rsid w:val="0075407F"/>
    <w:rsid w:val="007613F2"/>
    <w:rsid w:val="007749D9"/>
    <w:rsid w:val="00794403"/>
    <w:rsid w:val="007970C3"/>
    <w:rsid w:val="007A0C95"/>
    <w:rsid w:val="007C2136"/>
    <w:rsid w:val="007D4DC1"/>
    <w:rsid w:val="007E7438"/>
    <w:rsid w:val="007F3367"/>
    <w:rsid w:val="008023C4"/>
    <w:rsid w:val="0082024B"/>
    <w:rsid w:val="00826636"/>
    <w:rsid w:val="00844D4B"/>
    <w:rsid w:val="00851CE9"/>
    <w:rsid w:val="008579E5"/>
    <w:rsid w:val="00861C79"/>
    <w:rsid w:val="00863651"/>
    <w:rsid w:val="008A441D"/>
    <w:rsid w:val="008A6F6C"/>
    <w:rsid w:val="00906F6B"/>
    <w:rsid w:val="00913702"/>
    <w:rsid w:val="0092049B"/>
    <w:rsid w:val="009262F4"/>
    <w:rsid w:val="00931BAB"/>
    <w:rsid w:val="0093525A"/>
    <w:rsid w:val="00941027"/>
    <w:rsid w:val="00942A53"/>
    <w:rsid w:val="0097109D"/>
    <w:rsid w:val="00986855"/>
    <w:rsid w:val="00991162"/>
    <w:rsid w:val="00995847"/>
    <w:rsid w:val="0099695F"/>
    <w:rsid w:val="009B379F"/>
    <w:rsid w:val="009D0B74"/>
    <w:rsid w:val="009D1214"/>
    <w:rsid w:val="009E5BD4"/>
    <w:rsid w:val="009F530E"/>
    <w:rsid w:val="00A10E20"/>
    <w:rsid w:val="00A16AB8"/>
    <w:rsid w:val="00A46302"/>
    <w:rsid w:val="00A50ECA"/>
    <w:rsid w:val="00A5581B"/>
    <w:rsid w:val="00A574CA"/>
    <w:rsid w:val="00A90AA8"/>
    <w:rsid w:val="00A95494"/>
    <w:rsid w:val="00AA3340"/>
    <w:rsid w:val="00AA6385"/>
    <w:rsid w:val="00AA79D4"/>
    <w:rsid w:val="00AB14BD"/>
    <w:rsid w:val="00AD17D0"/>
    <w:rsid w:val="00AF1CC8"/>
    <w:rsid w:val="00AF6F1B"/>
    <w:rsid w:val="00B115C5"/>
    <w:rsid w:val="00B12D06"/>
    <w:rsid w:val="00B14D85"/>
    <w:rsid w:val="00B2318E"/>
    <w:rsid w:val="00B36D16"/>
    <w:rsid w:val="00B43B89"/>
    <w:rsid w:val="00B62208"/>
    <w:rsid w:val="00B70DE6"/>
    <w:rsid w:val="00B75F6E"/>
    <w:rsid w:val="00BA7C90"/>
    <w:rsid w:val="00BB0E63"/>
    <w:rsid w:val="00BE0D37"/>
    <w:rsid w:val="00BF27B7"/>
    <w:rsid w:val="00C02DB7"/>
    <w:rsid w:val="00C11CF7"/>
    <w:rsid w:val="00C14F05"/>
    <w:rsid w:val="00C20128"/>
    <w:rsid w:val="00C221D1"/>
    <w:rsid w:val="00C243D6"/>
    <w:rsid w:val="00C32E87"/>
    <w:rsid w:val="00C43823"/>
    <w:rsid w:val="00C51E97"/>
    <w:rsid w:val="00C64444"/>
    <w:rsid w:val="00C64B32"/>
    <w:rsid w:val="00C863E5"/>
    <w:rsid w:val="00C94595"/>
    <w:rsid w:val="00C96C53"/>
    <w:rsid w:val="00CA0560"/>
    <w:rsid w:val="00CE7182"/>
    <w:rsid w:val="00D06FB9"/>
    <w:rsid w:val="00D0736E"/>
    <w:rsid w:val="00D07CBB"/>
    <w:rsid w:val="00D14E35"/>
    <w:rsid w:val="00D156D4"/>
    <w:rsid w:val="00D159CE"/>
    <w:rsid w:val="00D22B99"/>
    <w:rsid w:val="00D254B4"/>
    <w:rsid w:val="00D43675"/>
    <w:rsid w:val="00D46BE6"/>
    <w:rsid w:val="00D5151A"/>
    <w:rsid w:val="00D651D6"/>
    <w:rsid w:val="00D731D2"/>
    <w:rsid w:val="00D766A7"/>
    <w:rsid w:val="00D76BB4"/>
    <w:rsid w:val="00D80F9E"/>
    <w:rsid w:val="00D8450E"/>
    <w:rsid w:val="00D8760C"/>
    <w:rsid w:val="00DB6C31"/>
    <w:rsid w:val="00DD7BD7"/>
    <w:rsid w:val="00DE354F"/>
    <w:rsid w:val="00E17AA5"/>
    <w:rsid w:val="00E3095F"/>
    <w:rsid w:val="00E33456"/>
    <w:rsid w:val="00E5506E"/>
    <w:rsid w:val="00E5550F"/>
    <w:rsid w:val="00E55752"/>
    <w:rsid w:val="00E634BE"/>
    <w:rsid w:val="00E74C1E"/>
    <w:rsid w:val="00EA2938"/>
    <w:rsid w:val="00EA42A5"/>
    <w:rsid w:val="00EA6EEC"/>
    <w:rsid w:val="00EB5CFC"/>
    <w:rsid w:val="00EF4EC5"/>
    <w:rsid w:val="00F01CB5"/>
    <w:rsid w:val="00F12531"/>
    <w:rsid w:val="00F129AC"/>
    <w:rsid w:val="00F2414F"/>
    <w:rsid w:val="00F257A9"/>
    <w:rsid w:val="00F32712"/>
    <w:rsid w:val="00F42A2B"/>
    <w:rsid w:val="00F434B2"/>
    <w:rsid w:val="00F44293"/>
    <w:rsid w:val="00F6156C"/>
    <w:rsid w:val="00F67351"/>
    <w:rsid w:val="00F723CE"/>
    <w:rsid w:val="00F73EB8"/>
    <w:rsid w:val="00F81489"/>
    <w:rsid w:val="00FA0026"/>
    <w:rsid w:val="00FA2DD6"/>
    <w:rsid w:val="00FB013E"/>
    <w:rsid w:val="00FB174D"/>
    <w:rsid w:val="00FB550A"/>
    <w:rsid w:val="00FC17F3"/>
    <w:rsid w:val="00FC76C9"/>
    <w:rsid w:val="00FD233D"/>
    <w:rsid w:val="00FD3ADF"/>
    <w:rsid w:val="00FD658D"/>
    <w:rsid w:val="00FE3073"/>
    <w:rsid w:val="00FE3D79"/>
    <w:rsid w:val="00FF1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CE5344"/>
  <w15:docId w15:val="{555B7BF8-0B01-4DD6-B772-6EB388951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111D"/>
    <w:pPr>
      <w:keepNext/>
      <w:keepLines/>
      <w:suppressAutoHyphens/>
      <w:spacing w:after="240" w:line="240" w:lineRule="auto"/>
      <w:outlineLvl w:val="0"/>
    </w:pPr>
    <w:rPr>
      <w:rFonts w:ascii="Bodoni MT" w:eastAsia="HGSoeiKakugothicUB" w:hAnsi="Bodoni MT" w:cs="Tahoma"/>
      <w:b/>
      <w:bCs/>
      <w:color w:val="2A2A86"/>
      <w:spacing w:val="-2"/>
      <w:sz w:val="28"/>
      <w:szCs w:val="28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407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5407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5407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5407F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754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2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21C1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link w:val="Heading1"/>
    <w:uiPriority w:val="9"/>
    <w:rsid w:val="005A111D"/>
    <w:rPr>
      <w:rFonts w:ascii="Bodoni MT" w:eastAsia="HGSoeiKakugothicUB" w:hAnsi="Bodoni MT" w:cs="Tahoma"/>
      <w:b/>
      <w:bCs/>
      <w:color w:val="2A2A86"/>
      <w:spacing w:val="-2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DB6C31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rebuchet MS" w:eastAsia="Times New Roman" w:hAnsi="Trebuchet MS" w:cs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E17AA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E17AA5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61E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E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E9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E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E94"/>
    <w:rPr>
      <w:b/>
      <w:bCs/>
      <w:lang w:val="en-US" w:eastAsia="en-US"/>
    </w:rPr>
  </w:style>
  <w:style w:type="paragraph" w:customStyle="1" w:styleId="Default">
    <w:name w:val="Default"/>
    <w:rsid w:val="002C51A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bidi="si-LK"/>
    </w:rPr>
  </w:style>
  <w:style w:type="paragraph" w:styleId="NormalWeb">
    <w:name w:val="Normal (Web)"/>
    <w:basedOn w:val="Normal"/>
    <w:uiPriority w:val="99"/>
    <w:unhideWhenUsed/>
    <w:rsid w:val="002C51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si-LK"/>
    </w:rPr>
  </w:style>
  <w:style w:type="paragraph" w:styleId="Revision">
    <w:name w:val="Revision"/>
    <w:hidden/>
    <w:uiPriority w:val="99"/>
    <w:semiHidden/>
    <w:rsid w:val="007E7438"/>
    <w:rPr>
      <w:sz w:val="22"/>
      <w:szCs w:val="22"/>
      <w:lang w:val="en-US" w:eastAsia="en-US"/>
    </w:rPr>
  </w:style>
  <w:style w:type="character" w:styleId="Emphasis">
    <w:name w:val="Emphasis"/>
    <w:uiPriority w:val="20"/>
    <w:qFormat/>
    <w:rsid w:val="00D651D6"/>
    <w:rPr>
      <w:rFonts w:ascii="BodoniMT" w:hAnsi="BodoniMT" w:cs="BodoniMT"/>
      <w:color w:val="EE1D24"/>
      <w:sz w:val="48"/>
      <w:szCs w:val="48"/>
      <w:lang w:val="en-US"/>
    </w:rPr>
  </w:style>
  <w:style w:type="paragraph" w:customStyle="1" w:styleId="2">
    <w:name w:val="Стиль2"/>
    <w:basedOn w:val="Subtitle"/>
    <w:link w:val="20"/>
    <w:qFormat/>
    <w:rsid w:val="00D651D6"/>
    <w:pPr>
      <w:numPr>
        <w:ilvl w:val="0"/>
      </w:numPr>
      <w:autoSpaceDE w:val="0"/>
      <w:autoSpaceDN w:val="0"/>
      <w:adjustRightInd w:val="0"/>
      <w:spacing w:after="240" w:line="240" w:lineRule="auto"/>
      <w:ind w:left="1701"/>
    </w:pPr>
    <w:rPr>
      <w:rFonts w:asciiTheme="minorHAnsi" w:eastAsiaTheme="minorEastAsia" w:hAnsiTheme="minorHAnsi" w:cs="BodoniMT"/>
      <w:b/>
      <w:i w:val="0"/>
      <w:iCs w:val="0"/>
      <w:noProof/>
      <w:color w:val="44546A" w:themeColor="text2"/>
      <w:spacing w:val="0"/>
      <w:sz w:val="32"/>
      <w:szCs w:val="30"/>
      <w:lang w:val="ru-RU" w:eastAsia="ru-RU"/>
    </w:rPr>
  </w:style>
  <w:style w:type="character" w:customStyle="1" w:styleId="20">
    <w:name w:val="Стиль2 Знак"/>
    <w:basedOn w:val="DefaultParagraphFont"/>
    <w:link w:val="2"/>
    <w:rsid w:val="00D651D6"/>
    <w:rPr>
      <w:rFonts w:asciiTheme="minorHAnsi" w:eastAsiaTheme="minorEastAsia" w:hAnsiTheme="minorHAnsi" w:cs="BodoniMT"/>
      <w:b/>
      <w:noProof/>
      <w:color w:val="44546A" w:themeColor="text2"/>
      <w:sz w:val="32"/>
      <w:szCs w:val="30"/>
      <w:lang w:val="ru-RU" w:eastAsia="ru-RU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1D6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651D6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 w:eastAsia="en-US"/>
    </w:rPr>
  </w:style>
  <w:style w:type="table" w:customStyle="1" w:styleId="EBRDTABLE01">
    <w:name w:val="EBRD_TABLE_01"/>
    <w:basedOn w:val="TableGrid"/>
    <w:uiPriority w:val="99"/>
    <w:rsid w:val="009F530E"/>
    <w:pPr>
      <w:jc w:val="center"/>
    </w:pPr>
    <w:rPr>
      <w:rFonts w:asciiTheme="minorHAnsi" w:eastAsia="Times New Roman" w:hAnsiTheme="minorHAnsi" w:cstheme="minorBidi"/>
      <w:sz w:val="22"/>
      <w:szCs w:val="22"/>
      <w:lang w:val="en-GB" w:eastAsia="en-GB"/>
    </w:rPr>
    <w:tblPr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113" w:type="dxa"/>
        <w:left w:w="0" w:type="dxa"/>
        <w:bottom w:w="113" w:type="dxa"/>
        <w:right w:w="0" w:type="dxa"/>
      </w:tblCellMar>
    </w:tblPr>
    <w:tblStylePr w:type="firstRow">
      <w:rPr>
        <w:b/>
        <w:sz w:val="22"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nil"/>
          <w:tl2br w:val="nil"/>
          <w:tr2bl w:val="nil"/>
        </w:tcBorders>
        <w:shd w:val="clear" w:color="auto" w:fill="5B9BD5" w:themeFill="accent1"/>
      </w:tcPr>
    </w:tblStylePr>
    <w:tblStylePr w:type="firstCol">
      <w:rPr>
        <w:b/>
      </w:rPr>
    </w:tblStylePr>
  </w:style>
  <w:style w:type="table" w:customStyle="1" w:styleId="EBRDTABLE02">
    <w:name w:val="EBRD_TABLE_02"/>
    <w:basedOn w:val="TableGrid"/>
    <w:uiPriority w:val="99"/>
    <w:rsid w:val="009F530E"/>
    <w:pPr>
      <w:ind w:left="57" w:right="57"/>
    </w:pPr>
    <w:rPr>
      <w:rFonts w:asciiTheme="minorHAnsi" w:eastAsia="Times New Roman" w:hAnsiTheme="minorHAnsi" w:cstheme="minorBidi"/>
      <w:sz w:val="22"/>
      <w:szCs w:val="22"/>
      <w:lang w:val="en-GB" w:eastAsia="en-GB"/>
    </w:rPr>
    <w:tblPr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57" w:type="dxa"/>
        <w:left w:w="0" w:type="dxa"/>
        <w:bottom w:w="57" w:type="dxa"/>
        <w:right w:w="0" w:type="dxa"/>
      </w:tblCellMar>
    </w:tblPr>
    <w:trPr>
      <w:cantSplit/>
    </w:trPr>
    <w:tblStylePr w:type="firstRow">
      <w:rPr>
        <w:b/>
        <w:sz w:val="22"/>
      </w:rPr>
      <w:tblPr/>
      <w:trPr>
        <w:cantSplit w:val="0"/>
        <w:tblHeader/>
      </w:trPr>
    </w:tblStylePr>
  </w:style>
  <w:style w:type="paragraph" w:styleId="NoSpacing">
    <w:name w:val="No Spacing"/>
    <w:link w:val="NoSpacingChar"/>
    <w:uiPriority w:val="1"/>
    <w:qFormat/>
    <w:rsid w:val="009F530E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F530E"/>
    <w:rPr>
      <w:rFonts w:asciiTheme="minorHAnsi" w:eastAsiaTheme="minorEastAsia" w:hAnsiTheme="minorHAnsi" w:cstheme="minorBidi"/>
      <w:sz w:val="22"/>
      <w:szCs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ovezovat@ebrd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>
  <element uid="id_classification_generalbusiness" value=""/>
  <element uid="214105f6-acd4-485a-afa0-a0b988f7534c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ACA18-4CCC-4E2F-BD93-E73A783139BD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2EB9F3FD-3B81-4078-BCE7-102E2C587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175</Words>
  <Characters>971</Characters>
  <Application>Microsoft Office Word</Application>
  <DocSecurity>0</DocSecurity>
  <Lines>80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BRD</Company>
  <LinksUpToDate>false</LinksUpToDate>
  <CharactersWithSpaces>1101</CharactersWithSpaces>
  <SharedDoc>false</SharedDoc>
  <HLinks>
    <vt:vector size="12" baseType="variant">
      <vt:variant>
        <vt:i4>4522099</vt:i4>
      </vt:variant>
      <vt:variant>
        <vt:i4>3</vt:i4>
      </vt:variant>
      <vt:variant>
        <vt:i4>0</vt:i4>
      </vt:variant>
      <vt:variant>
        <vt:i4>5</vt:i4>
      </vt:variant>
      <vt:variant>
        <vt:lpwstr>mailto:basgeorgia@ebrd.com</vt:lpwstr>
      </vt:variant>
      <vt:variant>
        <vt:lpwstr/>
      </vt:variant>
      <vt:variant>
        <vt:i4>3932216</vt:i4>
      </vt:variant>
      <vt:variant>
        <vt:i4>0</vt:i4>
      </vt:variant>
      <vt:variant>
        <vt:i4>0</vt:i4>
      </vt:variant>
      <vt:variant>
        <vt:i4>5</vt:i4>
      </vt:variant>
      <vt:variant>
        <vt:lpwstr>https://docs.google.com/forms/d/1mf-rabtbs5f_N4mnBFa_y-9v98blhV0zUBuVCvDzFkI/viewform?usp=mail_form_li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ED</dc:creator>
  <cp:keywords>[EBRD/OFFICIAL USE]</cp:keywords>
  <cp:lastModifiedBy>Ovezova, Tahmina</cp:lastModifiedBy>
  <cp:revision>7</cp:revision>
  <cp:lastPrinted>2015-10-23T11:47:00Z</cp:lastPrinted>
  <dcterms:created xsi:type="dcterms:W3CDTF">2022-11-02T12:33:00Z</dcterms:created>
  <dcterms:modified xsi:type="dcterms:W3CDTF">2022-11-11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4e4b64f0-4082-4a1d-bb6b-ddf03d6c7f6c</vt:lpwstr>
  </property>
  <property fmtid="{D5CDD505-2E9C-101B-9397-08002B2CF9AE}" pid="3" name="bjSaver">
    <vt:lpwstr>ir1M04/0Tvi8BqcUaY8kQoi4OsVan3N9</vt:lpwstr>
  </property>
  <property fmtid="{D5CDD505-2E9C-101B-9397-08002B2CF9AE}" pid="4" name="bjDocumentSecurityLabel">
    <vt:lpwstr>OFFICIAL USE</vt:lpwstr>
  </property>
  <property fmtid="{D5CDD505-2E9C-101B-9397-08002B2CF9AE}" pid="5" name="bjDocumentLabelFieldCode">
    <vt:lpwstr>OFFICIAL USE</vt:lpwstr>
  </property>
  <property fmtid="{D5CDD505-2E9C-101B-9397-08002B2CF9AE}" pid="6" name="bjDocumentLabelXML">
    <vt:lpwstr>&lt;?xml version="1.0" encoding="us-ascii"?&gt;&lt;sisl xmlns:xsi="http://www.w3.org/2001/XMLSchema-instance" xmlns:xsd="http://www.w3.org/2001/XMLSchema" sislVersion="0" policy="1d45786f-a737-4735-8af6-df12fb6939a2" origin="userSelected" xmlns="http://www.boldonj</vt:lpwstr>
  </property>
  <property fmtid="{D5CDD505-2E9C-101B-9397-08002B2CF9AE}" pid="7" name="bjDocumentLabelXML-0">
    <vt:lpwstr>ames.com/2008/01/sie/internal/label"&gt;&lt;element uid="id_classification_generalbusiness" value="" /&gt;&lt;element uid="214105f6-acd4-485a-afa0-a0b988f7534c" value="" /&gt;&lt;/sisl&gt;</vt:lpwstr>
  </property>
</Properties>
</file>